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D0D6006" w14:textId="0C809948" w:rsidR="00722C2D" w:rsidRDefault="00722C2D" w:rsidP="00D233DE">
      <w:pPr>
        <w:jc w:val="center"/>
        <w:rPr>
          <w:rFonts w:ascii="Times New Roman" w:hAnsi="Times New Roman" w:cs="Times New Roman"/>
          <w:sz w:val="40"/>
          <w:szCs w:val="32"/>
        </w:rPr>
      </w:pPr>
      <w:r w:rsidRPr="00722C2D">
        <w:rPr>
          <w:rFonts w:ascii="Times New Roman" w:hAnsi="Times New Roman" w:cs="Times New Roman"/>
          <w:sz w:val="40"/>
          <w:szCs w:val="32"/>
        </w:rPr>
        <w:t xml:space="preserve">Music Classifier </w:t>
      </w:r>
      <w:r w:rsidR="00B05650">
        <w:rPr>
          <w:rFonts w:ascii="Times New Roman" w:hAnsi="Times New Roman" w:cs="Times New Roman"/>
          <w:sz w:val="40"/>
          <w:szCs w:val="32"/>
        </w:rPr>
        <w:t>– Singer Identifier</w:t>
      </w:r>
    </w:p>
    <w:p w14:paraId="32EC3F66" w14:textId="28F6E61B" w:rsidR="00D233DE" w:rsidRDefault="00722C2D" w:rsidP="00D233DE">
      <w:pPr>
        <w:jc w:val="center"/>
        <w:rPr>
          <w:rFonts w:ascii="Times New Roman" w:hAnsi="Times New Roman" w:cs="Times New Roman"/>
          <w:sz w:val="40"/>
          <w:szCs w:val="32"/>
        </w:rPr>
      </w:pPr>
      <w:r w:rsidRPr="00722C2D">
        <w:rPr>
          <w:rFonts w:ascii="Times New Roman" w:hAnsi="Times New Roman" w:cs="Times New Roman"/>
          <w:sz w:val="40"/>
          <w:szCs w:val="32"/>
        </w:rPr>
        <w:t>G1-Music</w:t>
      </w:r>
      <w:r w:rsidR="009F4AE0">
        <w:rPr>
          <w:rFonts w:ascii="Times New Roman" w:hAnsi="Times New Roman" w:cs="Times New Roman"/>
          <w:sz w:val="40"/>
          <w:szCs w:val="32"/>
        </w:rPr>
        <w:t>Deciphers</w:t>
      </w:r>
    </w:p>
    <w:p w14:paraId="15DA269B" w14:textId="77777777" w:rsidR="00ED044C" w:rsidRDefault="00ED044C" w:rsidP="00D233DE">
      <w:pPr>
        <w:jc w:val="center"/>
        <w:rPr>
          <w:rFonts w:ascii="Times New Roman" w:hAnsi="Times New Roman" w:cs="Times New Roman"/>
          <w:sz w:val="40"/>
          <w:szCs w:val="32"/>
        </w:rPr>
      </w:pPr>
    </w:p>
    <w:p w14:paraId="2C4909A4" w14:textId="77777777" w:rsidR="00D233DE" w:rsidRDefault="00E73C06" w:rsidP="00D233DE">
      <w:pPr>
        <w:jc w:val="center"/>
        <w:rPr>
          <w:rFonts w:ascii="Times New Roman" w:hAnsi="Times New Roman" w:cs="Times New Roman"/>
          <w:b/>
          <w:sz w:val="40"/>
          <w:szCs w:val="32"/>
        </w:rPr>
      </w:pPr>
      <w:r>
        <w:rPr>
          <w:rFonts w:ascii="Times New Roman" w:hAnsi="Times New Roman" w:cs="Times New Roman"/>
          <w:b/>
          <w:sz w:val="40"/>
          <w:szCs w:val="32"/>
        </w:rPr>
        <w:t xml:space="preserve">Data Science Capstone Project </w:t>
      </w:r>
      <w:r>
        <w:rPr>
          <w:rFonts w:ascii="Times New Roman" w:hAnsi="Times New Roman" w:cs="Times New Roman"/>
          <w:b/>
          <w:sz w:val="40"/>
          <w:szCs w:val="32"/>
        </w:rPr>
        <w:br/>
      </w:r>
      <w:r w:rsidR="00D233DE">
        <w:rPr>
          <w:rFonts w:ascii="Times New Roman" w:hAnsi="Times New Roman" w:cs="Times New Roman"/>
          <w:b/>
          <w:sz w:val="40"/>
          <w:szCs w:val="32"/>
        </w:rPr>
        <w:t>Launch Report</w:t>
      </w:r>
    </w:p>
    <w:p w14:paraId="0903AD67" w14:textId="77777777" w:rsidR="00D233DE" w:rsidRDefault="00D233DE" w:rsidP="00D233DE">
      <w:pPr>
        <w:jc w:val="center"/>
        <w:rPr>
          <w:rFonts w:ascii="Times New Roman" w:hAnsi="Times New Roman" w:cs="Times New Roman"/>
          <w:b/>
          <w:sz w:val="40"/>
          <w:szCs w:val="32"/>
        </w:rPr>
      </w:pPr>
    </w:p>
    <w:p w14:paraId="6D1FED35" w14:textId="77777777" w:rsidR="00D233DE" w:rsidRPr="006C3D0C" w:rsidRDefault="006C3D0C" w:rsidP="00D233DE">
      <w:pPr>
        <w:jc w:val="center"/>
        <w:rPr>
          <w:rFonts w:ascii="Times New Roman" w:hAnsi="Times New Roman" w:cs="Times New Roman"/>
          <w:sz w:val="40"/>
          <w:szCs w:val="32"/>
        </w:rPr>
      </w:pPr>
      <w:r>
        <w:rPr>
          <w:rFonts w:ascii="Times New Roman" w:hAnsi="Times New Roman" w:cs="Times New Roman"/>
          <w:sz w:val="40"/>
          <w:szCs w:val="32"/>
        </w:rPr>
        <w:t>Date:</w:t>
      </w:r>
    </w:p>
    <w:p w14:paraId="7CDBEB35" w14:textId="2A09DF80" w:rsidR="00D233DE" w:rsidRPr="006C3D0C" w:rsidRDefault="006C3D0C" w:rsidP="00D233DE">
      <w:pPr>
        <w:jc w:val="center"/>
        <w:rPr>
          <w:rFonts w:ascii="Times New Roman" w:hAnsi="Times New Roman" w:cs="Times New Roman"/>
          <w:sz w:val="40"/>
          <w:szCs w:val="32"/>
        </w:rPr>
      </w:pPr>
      <w:r>
        <w:rPr>
          <w:rFonts w:ascii="Times New Roman" w:hAnsi="Times New Roman" w:cs="Times New Roman"/>
          <w:sz w:val="40"/>
          <w:szCs w:val="32"/>
        </w:rPr>
        <w:t>[</w:t>
      </w:r>
      <w:r w:rsidR="00D95CB9">
        <w:rPr>
          <w:rFonts w:ascii="Times New Roman" w:hAnsi="Times New Roman" w:cs="Times New Roman"/>
          <w:sz w:val="40"/>
          <w:szCs w:val="32"/>
        </w:rPr>
        <w:t>10</w:t>
      </w:r>
      <w:r>
        <w:rPr>
          <w:rFonts w:ascii="Times New Roman" w:hAnsi="Times New Roman" w:cs="Times New Roman"/>
          <w:sz w:val="40"/>
          <w:szCs w:val="32"/>
        </w:rPr>
        <w:t>/</w:t>
      </w:r>
      <w:r w:rsidR="00D95CB9">
        <w:rPr>
          <w:rFonts w:ascii="Times New Roman" w:hAnsi="Times New Roman" w:cs="Times New Roman"/>
          <w:sz w:val="40"/>
          <w:szCs w:val="32"/>
        </w:rPr>
        <w:t>04</w:t>
      </w:r>
      <w:r>
        <w:rPr>
          <w:rFonts w:ascii="Times New Roman" w:hAnsi="Times New Roman" w:cs="Times New Roman"/>
          <w:sz w:val="40"/>
          <w:szCs w:val="32"/>
        </w:rPr>
        <w:t>/</w:t>
      </w:r>
      <w:r w:rsidR="00D95CB9">
        <w:rPr>
          <w:rFonts w:ascii="Times New Roman" w:hAnsi="Times New Roman" w:cs="Times New Roman"/>
          <w:sz w:val="40"/>
          <w:szCs w:val="32"/>
        </w:rPr>
        <w:t>2020</w:t>
      </w:r>
      <w:r>
        <w:rPr>
          <w:rFonts w:ascii="Times New Roman" w:hAnsi="Times New Roman" w:cs="Times New Roman"/>
          <w:sz w:val="40"/>
          <w:szCs w:val="32"/>
        </w:rPr>
        <w:t>]</w:t>
      </w:r>
    </w:p>
    <w:p w14:paraId="1BDB5242" w14:textId="77777777" w:rsidR="00D233DE" w:rsidRDefault="00D233DE" w:rsidP="00D233DE">
      <w:pPr>
        <w:jc w:val="center"/>
        <w:rPr>
          <w:rFonts w:ascii="Times New Roman" w:hAnsi="Times New Roman" w:cs="Times New Roman"/>
          <w:b/>
          <w:sz w:val="40"/>
          <w:szCs w:val="32"/>
        </w:rPr>
      </w:pPr>
    </w:p>
    <w:p w14:paraId="47EF6726" w14:textId="77777777" w:rsidR="00D233DE" w:rsidRDefault="00D233DE" w:rsidP="00D233DE">
      <w:pPr>
        <w:jc w:val="center"/>
        <w:rPr>
          <w:rFonts w:ascii="Times New Roman" w:hAnsi="Times New Roman" w:cs="Times New Roman"/>
          <w:b/>
          <w:sz w:val="40"/>
          <w:szCs w:val="32"/>
        </w:rPr>
      </w:pPr>
    </w:p>
    <w:p w14:paraId="4654E6FC" w14:textId="77777777" w:rsidR="00D60E74" w:rsidRDefault="00D60E74" w:rsidP="00D233DE">
      <w:pPr>
        <w:jc w:val="center"/>
        <w:rPr>
          <w:rFonts w:ascii="Times New Roman" w:hAnsi="Times New Roman" w:cs="Times New Roman"/>
          <w:b/>
          <w:sz w:val="40"/>
          <w:szCs w:val="32"/>
        </w:rPr>
      </w:pPr>
    </w:p>
    <w:p w14:paraId="422E24A4" w14:textId="77777777" w:rsidR="00D60E74" w:rsidRDefault="00D60E74" w:rsidP="00D233DE">
      <w:pPr>
        <w:jc w:val="center"/>
        <w:rPr>
          <w:rFonts w:ascii="Times New Roman" w:hAnsi="Times New Roman" w:cs="Times New Roman"/>
          <w:b/>
          <w:sz w:val="40"/>
          <w:szCs w:val="32"/>
        </w:rPr>
      </w:pPr>
    </w:p>
    <w:p w14:paraId="7F409246" w14:textId="77777777" w:rsidR="00D233DE" w:rsidRDefault="00D233DE" w:rsidP="00D233DE">
      <w:pPr>
        <w:jc w:val="center"/>
        <w:rPr>
          <w:rFonts w:ascii="Times New Roman" w:hAnsi="Times New Roman" w:cs="Times New Roman"/>
          <w:b/>
          <w:sz w:val="40"/>
          <w:szCs w:val="32"/>
        </w:rPr>
      </w:pPr>
    </w:p>
    <w:p w14:paraId="6B387A71" w14:textId="608F54C4" w:rsidR="00D233DE" w:rsidRDefault="00D233DE" w:rsidP="00D233DE">
      <w:pPr>
        <w:rPr>
          <w:rFonts w:ascii="Times New Roman" w:hAnsi="Times New Roman" w:cs="Times New Roman"/>
          <w:sz w:val="28"/>
          <w:szCs w:val="32"/>
        </w:rPr>
      </w:pPr>
      <w:r w:rsidRPr="004F7120">
        <w:rPr>
          <w:rFonts w:ascii="Times New Roman" w:hAnsi="Times New Roman" w:cs="Times New Roman"/>
          <w:sz w:val="28"/>
          <w:szCs w:val="32"/>
        </w:rPr>
        <w:t>Team Members:</w:t>
      </w:r>
    </w:p>
    <w:p w14:paraId="75B3C97A" w14:textId="77777777" w:rsidR="00F849A7" w:rsidRPr="004F7120" w:rsidRDefault="00F849A7" w:rsidP="00D233DE">
      <w:pPr>
        <w:rPr>
          <w:rFonts w:ascii="Times New Roman" w:hAnsi="Times New Roman" w:cs="Times New Roman"/>
          <w:sz w:val="28"/>
          <w:szCs w:val="32"/>
        </w:rPr>
      </w:pPr>
    </w:p>
    <w:p w14:paraId="059A560D" w14:textId="57501D2F" w:rsidR="00722C2D" w:rsidRPr="000E1099" w:rsidRDefault="00722C2D" w:rsidP="00722C2D">
      <w:pPr>
        <w:rPr>
          <w:rFonts w:ascii="Times New Roman" w:hAnsi="Times New Roman" w:cs="Times New Roman"/>
        </w:rPr>
      </w:pPr>
      <w:r w:rsidRPr="000E1099">
        <w:rPr>
          <w:rFonts w:ascii="Times New Roman" w:hAnsi="Times New Roman" w:cs="Times New Roman"/>
        </w:rPr>
        <w:t xml:space="preserve">Likhil </w:t>
      </w:r>
      <w:r w:rsidR="00314381">
        <w:rPr>
          <w:rFonts w:ascii="Times New Roman" w:hAnsi="Times New Roman" w:cs="Times New Roman"/>
        </w:rPr>
        <w:t xml:space="preserve">Kumar </w:t>
      </w:r>
      <w:r w:rsidRPr="000E1099">
        <w:rPr>
          <w:rFonts w:ascii="Times New Roman" w:hAnsi="Times New Roman" w:cs="Times New Roman"/>
        </w:rPr>
        <w:t xml:space="preserve">Rachuri - </w:t>
      </w:r>
      <w:hyperlink r:id="rId6" w:history="1">
        <w:r w:rsidRPr="000E1099">
          <w:rPr>
            <w:rFonts w:ascii="Times New Roman" w:hAnsi="Times New Roman" w:cs="Times New Roman"/>
          </w:rPr>
          <w:t>lkr46@drexel.edu</w:t>
        </w:r>
      </w:hyperlink>
    </w:p>
    <w:p w14:paraId="0CE3F237" w14:textId="77777777" w:rsidR="00722C2D" w:rsidRPr="000E1099" w:rsidRDefault="00722C2D" w:rsidP="00722C2D">
      <w:pPr>
        <w:rPr>
          <w:rFonts w:ascii="Times New Roman" w:hAnsi="Times New Roman" w:cs="Times New Roman"/>
        </w:rPr>
      </w:pPr>
      <w:r w:rsidRPr="000E1099">
        <w:rPr>
          <w:rFonts w:ascii="Times New Roman" w:hAnsi="Times New Roman" w:cs="Times New Roman"/>
        </w:rPr>
        <w:t xml:space="preserve">Nandakishor Reddy Pulagam - </w:t>
      </w:r>
      <w:hyperlink r:id="rId7" w:history="1">
        <w:r w:rsidRPr="000E1099">
          <w:rPr>
            <w:rFonts w:ascii="Times New Roman" w:hAnsi="Times New Roman" w:cs="Times New Roman"/>
          </w:rPr>
          <w:t>np689@drexel.edu</w:t>
        </w:r>
      </w:hyperlink>
    </w:p>
    <w:p w14:paraId="1FCFD204" w14:textId="77777777" w:rsidR="00722C2D" w:rsidRPr="000E1099" w:rsidRDefault="00722C2D" w:rsidP="00722C2D">
      <w:pPr>
        <w:rPr>
          <w:rFonts w:ascii="Times New Roman" w:hAnsi="Times New Roman" w:cs="Times New Roman"/>
        </w:rPr>
      </w:pPr>
      <w:r w:rsidRPr="000E1099">
        <w:rPr>
          <w:rFonts w:ascii="Times New Roman" w:hAnsi="Times New Roman" w:cs="Times New Roman"/>
        </w:rPr>
        <w:t xml:space="preserve">Nirupam Kumar Velagapudi – </w:t>
      </w:r>
      <w:hyperlink r:id="rId8" w:history="1">
        <w:r w:rsidRPr="000E1099">
          <w:rPr>
            <w:rFonts w:ascii="Times New Roman" w:hAnsi="Times New Roman" w:cs="Times New Roman"/>
          </w:rPr>
          <w:t>nkv27@drexel.edu</w:t>
        </w:r>
      </w:hyperlink>
    </w:p>
    <w:p w14:paraId="02B8B97A" w14:textId="77777777" w:rsidR="00722C2D" w:rsidRPr="000E1099" w:rsidRDefault="00722C2D" w:rsidP="00722C2D">
      <w:pPr>
        <w:rPr>
          <w:rFonts w:ascii="Times New Roman" w:hAnsi="Times New Roman" w:cs="Times New Roman"/>
        </w:rPr>
      </w:pPr>
      <w:r w:rsidRPr="000E1099">
        <w:rPr>
          <w:rFonts w:ascii="Times New Roman" w:hAnsi="Times New Roman" w:cs="Times New Roman"/>
        </w:rPr>
        <w:t xml:space="preserve">Soujanya Navuluru - </w:t>
      </w:r>
      <w:hyperlink r:id="rId9" w:history="1">
        <w:r w:rsidRPr="000E1099">
          <w:rPr>
            <w:rFonts w:ascii="Times New Roman" w:hAnsi="Times New Roman" w:cs="Times New Roman"/>
          </w:rPr>
          <w:t>sn863@drexel.edu</w:t>
        </w:r>
      </w:hyperlink>
    </w:p>
    <w:p w14:paraId="284E0FE9" w14:textId="6D07B749" w:rsidR="00D233DE" w:rsidRPr="00ED044C" w:rsidRDefault="00722C2D" w:rsidP="00D233DE">
      <w:pPr>
        <w:rPr>
          <w:rFonts w:ascii="Times New Roman" w:hAnsi="Times New Roman" w:cs="Times New Roman"/>
        </w:rPr>
      </w:pPr>
      <w:r w:rsidRPr="000E1099">
        <w:rPr>
          <w:rFonts w:ascii="Times New Roman" w:hAnsi="Times New Roman" w:cs="Times New Roman"/>
        </w:rPr>
        <w:t xml:space="preserve">Vuthej Krishna Reddy Verama Reddy - </w:t>
      </w:r>
      <w:hyperlink r:id="rId10" w:history="1">
        <w:r w:rsidRPr="000E1099">
          <w:rPr>
            <w:rFonts w:ascii="Times New Roman" w:hAnsi="Times New Roman" w:cs="Times New Roman"/>
          </w:rPr>
          <w:t>vv334@drexel.edu</w:t>
        </w:r>
      </w:hyperlink>
    </w:p>
    <w:p w14:paraId="09C343AA" w14:textId="77777777" w:rsidR="00D233DE" w:rsidRDefault="00D233DE" w:rsidP="00D233DE">
      <w:pPr>
        <w:jc w:val="center"/>
        <w:rPr>
          <w:rFonts w:ascii="Times New Roman" w:hAnsi="Times New Roman" w:cs="Times New Roman"/>
          <w:b/>
        </w:rPr>
      </w:pPr>
      <w:r>
        <w:rPr>
          <w:rFonts w:ascii="Times New Roman" w:hAnsi="Times New Roman" w:cs="Times New Roman"/>
          <w:b/>
        </w:rPr>
        <w:lastRenderedPageBreak/>
        <w:t>The System</w:t>
      </w:r>
      <w:r w:rsidR="002A5E18">
        <w:rPr>
          <w:rFonts w:ascii="Times New Roman" w:hAnsi="Times New Roman" w:cs="Times New Roman"/>
          <w:b/>
        </w:rPr>
        <w:t>/Product</w:t>
      </w:r>
    </w:p>
    <w:p w14:paraId="230774E0" w14:textId="4300DC25" w:rsidR="00D233DE" w:rsidRDefault="00D233DE" w:rsidP="00D233DE">
      <w:pPr>
        <w:jc w:val="both"/>
        <w:rPr>
          <w:rFonts w:ascii="Times New Roman" w:hAnsi="Times New Roman" w:cs="Times New Roman"/>
          <w:b/>
        </w:rPr>
      </w:pPr>
      <w:r>
        <w:rPr>
          <w:rFonts w:ascii="Times New Roman" w:hAnsi="Times New Roman" w:cs="Times New Roman"/>
          <w:b/>
        </w:rPr>
        <w:t>System</w:t>
      </w:r>
      <w:r w:rsidR="002A5E18">
        <w:rPr>
          <w:rFonts w:ascii="Times New Roman" w:hAnsi="Times New Roman" w:cs="Times New Roman"/>
          <w:b/>
        </w:rPr>
        <w:t>/Product</w:t>
      </w:r>
      <w:r>
        <w:rPr>
          <w:rFonts w:ascii="Times New Roman" w:hAnsi="Times New Roman" w:cs="Times New Roman"/>
          <w:b/>
        </w:rPr>
        <w:t xml:space="preserve"> Name:</w:t>
      </w:r>
      <w:r w:rsidR="00195BB1">
        <w:rPr>
          <w:rFonts w:ascii="Times New Roman" w:hAnsi="Times New Roman" w:cs="Times New Roman"/>
          <w:b/>
        </w:rPr>
        <w:t xml:space="preserve"> Music Classifier</w:t>
      </w:r>
      <w:r w:rsidR="00A7033C">
        <w:rPr>
          <w:rFonts w:ascii="Times New Roman" w:hAnsi="Times New Roman" w:cs="Times New Roman"/>
          <w:b/>
        </w:rPr>
        <w:t xml:space="preserve"> – Singer Identifier</w:t>
      </w:r>
    </w:p>
    <w:p w14:paraId="701B7DFA" w14:textId="34BDF4D0" w:rsidR="00D233DE" w:rsidRPr="00ED044C" w:rsidRDefault="00D233DE" w:rsidP="00D233DE">
      <w:pPr>
        <w:jc w:val="both"/>
        <w:rPr>
          <w:rFonts w:ascii="Times New Roman" w:hAnsi="Times New Roman" w:cs="Times New Roman"/>
          <w:b/>
        </w:rPr>
      </w:pPr>
      <w:r w:rsidRPr="00ED044C">
        <w:rPr>
          <w:rFonts w:ascii="Times New Roman" w:hAnsi="Times New Roman" w:cs="Times New Roman"/>
          <w:b/>
        </w:rPr>
        <w:t>Introduction:</w:t>
      </w:r>
    </w:p>
    <w:p w14:paraId="7665AA73" w14:textId="222CFC1C" w:rsidR="00195BB1" w:rsidRPr="00195BB1" w:rsidRDefault="00195BB1" w:rsidP="00D233DE">
      <w:pPr>
        <w:jc w:val="both"/>
        <w:rPr>
          <w:rFonts w:ascii="Times New Roman" w:hAnsi="Times New Roman" w:cs="Times New Roman"/>
          <w:bCs/>
        </w:rPr>
      </w:pPr>
      <w:r w:rsidRPr="00195BB1">
        <w:rPr>
          <w:rFonts w:ascii="Times New Roman" w:hAnsi="Times New Roman" w:cs="Times New Roman"/>
          <w:b/>
        </w:rPr>
        <w:t>Background:</w:t>
      </w:r>
      <w:r>
        <w:rPr>
          <w:rFonts w:ascii="Times New Roman" w:hAnsi="Times New Roman" w:cs="Times New Roman"/>
          <w:b/>
        </w:rPr>
        <w:t xml:space="preserve"> </w:t>
      </w:r>
      <w:r w:rsidRPr="00ED044C">
        <w:rPr>
          <w:rFonts w:ascii="Times New Roman" w:hAnsi="Times New Roman" w:cs="Times New Roman"/>
        </w:rPr>
        <w:t xml:space="preserve">In General, humans tend to recognize to which genre the song belongs to and recognize which singer is singing it. This is common all over the world in different regional languages as well. Though they attempt to recognize the signer and genre based on their knowledge, it is still a vague guess. For people to </w:t>
      </w:r>
      <w:r w:rsidR="00A806F1" w:rsidRPr="00ED044C">
        <w:rPr>
          <w:rFonts w:ascii="Times New Roman" w:hAnsi="Times New Roman" w:cs="Times New Roman"/>
        </w:rPr>
        <w:t>know if their guess is right, they might have to get the details about that song either from google or any other source. Sometimes, we may listen to some random songs which we may like and want to know details about the song. For such cases, to reduce the human efforts to get the details of the song, we would like to build a ML model which would recognize the genre of the song and voice of the singer.</w:t>
      </w:r>
    </w:p>
    <w:p w14:paraId="74E8106D" w14:textId="771865D5" w:rsidR="00195BB1" w:rsidRPr="00A806F1" w:rsidRDefault="00195BB1" w:rsidP="00D233DE">
      <w:pPr>
        <w:jc w:val="both"/>
        <w:rPr>
          <w:rFonts w:ascii="Times New Roman" w:hAnsi="Times New Roman" w:cs="Times New Roman"/>
          <w:bCs/>
        </w:rPr>
      </w:pPr>
      <w:r>
        <w:rPr>
          <w:rFonts w:ascii="Times New Roman" w:hAnsi="Times New Roman" w:cs="Times New Roman"/>
          <w:b/>
        </w:rPr>
        <w:t>Motivation:</w:t>
      </w:r>
      <w:r w:rsidR="00A806F1">
        <w:rPr>
          <w:rFonts w:ascii="Times New Roman" w:hAnsi="Times New Roman" w:cs="Times New Roman"/>
          <w:b/>
        </w:rPr>
        <w:t xml:space="preserve"> </w:t>
      </w:r>
      <w:r w:rsidR="00943D5E">
        <w:rPr>
          <w:rFonts w:ascii="Times New Roman" w:hAnsi="Times New Roman" w:cs="Times New Roman"/>
          <w:bCs/>
        </w:rPr>
        <w:t>Extracting music and vocal features from a song</w:t>
      </w:r>
      <w:r w:rsidR="00F02C8F">
        <w:rPr>
          <w:rFonts w:ascii="Times New Roman" w:hAnsi="Times New Roman" w:cs="Times New Roman"/>
          <w:bCs/>
        </w:rPr>
        <w:t xml:space="preserve"> </w:t>
      </w:r>
      <w:r w:rsidR="0031746E">
        <w:rPr>
          <w:rFonts w:ascii="Times New Roman" w:hAnsi="Times New Roman" w:cs="Times New Roman"/>
          <w:bCs/>
        </w:rPr>
        <w:t>and analysis music data</w:t>
      </w:r>
      <w:r w:rsidR="00F02C8F">
        <w:rPr>
          <w:rFonts w:ascii="Times New Roman" w:hAnsi="Times New Roman" w:cs="Times New Roman"/>
          <w:bCs/>
        </w:rPr>
        <w:t xml:space="preserve"> has been a challenging task</w:t>
      </w:r>
      <w:r w:rsidR="004F4CA3">
        <w:rPr>
          <w:rFonts w:ascii="Times New Roman" w:hAnsi="Times New Roman" w:cs="Times New Roman"/>
          <w:bCs/>
        </w:rPr>
        <w:t xml:space="preserve"> in recent years. Understanding various features and </w:t>
      </w:r>
      <w:r w:rsidR="006A2031">
        <w:rPr>
          <w:rFonts w:ascii="Times New Roman" w:hAnsi="Times New Roman" w:cs="Times New Roman"/>
          <w:bCs/>
        </w:rPr>
        <w:t xml:space="preserve">understanding </w:t>
      </w:r>
      <w:r w:rsidR="00F257CF">
        <w:rPr>
          <w:rFonts w:ascii="Times New Roman" w:hAnsi="Times New Roman" w:cs="Times New Roman"/>
          <w:bCs/>
        </w:rPr>
        <w:t>deep learning concepts is our motivation in choosing a deep learning concept.</w:t>
      </w:r>
    </w:p>
    <w:p w14:paraId="0E70D114" w14:textId="77777777" w:rsidR="00BA279B" w:rsidRDefault="00195BB1" w:rsidP="00D233DE">
      <w:pPr>
        <w:jc w:val="both"/>
        <w:rPr>
          <w:rFonts w:ascii="Times New Roman" w:hAnsi="Times New Roman" w:cs="Times New Roman"/>
          <w:bCs/>
        </w:rPr>
      </w:pPr>
      <w:r>
        <w:rPr>
          <w:rFonts w:ascii="Times New Roman" w:hAnsi="Times New Roman" w:cs="Times New Roman"/>
          <w:b/>
        </w:rPr>
        <w:t>Goals:</w:t>
      </w:r>
      <w:r w:rsidR="00A42471">
        <w:rPr>
          <w:rFonts w:ascii="Times New Roman" w:hAnsi="Times New Roman" w:cs="Times New Roman"/>
          <w:b/>
        </w:rPr>
        <w:t xml:space="preserve"> </w:t>
      </w:r>
      <w:r w:rsidR="00A25D21">
        <w:rPr>
          <w:rFonts w:ascii="Times New Roman" w:hAnsi="Times New Roman" w:cs="Times New Roman"/>
          <w:bCs/>
        </w:rPr>
        <w:t>We have 2 goals</w:t>
      </w:r>
      <w:r w:rsidR="004D6E91">
        <w:rPr>
          <w:rFonts w:ascii="Times New Roman" w:hAnsi="Times New Roman" w:cs="Times New Roman"/>
          <w:bCs/>
        </w:rPr>
        <w:t xml:space="preserve"> </w:t>
      </w:r>
      <w:r w:rsidR="001D1BBB">
        <w:rPr>
          <w:rFonts w:ascii="Times New Roman" w:hAnsi="Times New Roman" w:cs="Times New Roman"/>
          <w:bCs/>
        </w:rPr>
        <w:t>to achieve in this project</w:t>
      </w:r>
      <w:r w:rsidR="00300EC0">
        <w:rPr>
          <w:rFonts w:ascii="Times New Roman" w:hAnsi="Times New Roman" w:cs="Times New Roman"/>
          <w:bCs/>
        </w:rPr>
        <w:t>.</w:t>
      </w:r>
    </w:p>
    <w:p w14:paraId="26795E5F" w14:textId="79D45051" w:rsidR="00612B7C" w:rsidRDefault="00BA279B" w:rsidP="00BA279B">
      <w:pPr>
        <w:ind w:firstLine="720"/>
        <w:jc w:val="both"/>
        <w:rPr>
          <w:rFonts w:ascii="Times New Roman" w:hAnsi="Times New Roman" w:cs="Times New Roman"/>
          <w:bCs/>
        </w:rPr>
      </w:pPr>
      <w:r>
        <w:rPr>
          <w:rFonts w:ascii="Times New Roman" w:hAnsi="Times New Roman" w:cs="Times New Roman"/>
          <w:bCs/>
        </w:rPr>
        <w:t>Goal 1: T</w:t>
      </w:r>
      <w:r w:rsidR="00A42471">
        <w:rPr>
          <w:rFonts w:ascii="Times New Roman" w:hAnsi="Times New Roman" w:cs="Times New Roman"/>
          <w:bCs/>
        </w:rPr>
        <w:t xml:space="preserve">o build a ML model which would </w:t>
      </w:r>
      <w:r w:rsidR="00D33B7D">
        <w:rPr>
          <w:rFonts w:ascii="Times New Roman" w:hAnsi="Times New Roman" w:cs="Times New Roman"/>
          <w:bCs/>
        </w:rPr>
        <w:t>classify</w:t>
      </w:r>
      <w:r w:rsidR="00A42471">
        <w:rPr>
          <w:rFonts w:ascii="Times New Roman" w:hAnsi="Times New Roman" w:cs="Times New Roman"/>
          <w:bCs/>
        </w:rPr>
        <w:t xml:space="preserve"> the genre of the song</w:t>
      </w:r>
      <w:r w:rsidR="00E467C3">
        <w:rPr>
          <w:rFonts w:ascii="Times New Roman" w:hAnsi="Times New Roman" w:cs="Times New Roman"/>
          <w:bCs/>
        </w:rPr>
        <w:t xml:space="preserve"> for </w:t>
      </w:r>
      <w:r w:rsidR="00612B7C">
        <w:rPr>
          <w:rFonts w:ascii="Times New Roman" w:hAnsi="Times New Roman" w:cs="Times New Roman"/>
          <w:bCs/>
        </w:rPr>
        <w:t xml:space="preserve">English and </w:t>
      </w:r>
      <w:r w:rsidR="00E467C3">
        <w:rPr>
          <w:rFonts w:ascii="Times New Roman" w:hAnsi="Times New Roman" w:cs="Times New Roman"/>
          <w:bCs/>
        </w:rPr>
        <w:t>multiple languages</w:t>
      </w:r>
      <w:r w:rsidR="00612B7C">
        <w:rPr>
          <w:rFonts w:ascii="Times New Roman" w:hAnsi="Times New Roman" w:cs="Times New Roman"/>
          <w:bCs/>
        </w:rPr>
        <w:t>(includes regional languages like ‘Telugu’, ‘Hindi’)</w:t>
      </w:r>
    </w:p>
    <w:p w14:paraId="28AE9CF7" w14:textId="77777777" w:rsidR="00D33B7D" w:rsidRDefault="00612B7C" w:rsidP="00BA279B">
      <w:pPr>
        <w:ind w:firstLine="720"/>
        <w:jc w:val="both"/>
        <w:rPr>
          <w:rFonts w:ascii="Times New Roman" w:hAnsi="Times New Roman" w:cs="Times New Roman"/>
          <w:bCs/>
        </w:rPr>
      </w:pPr>
      <w:r>
        <w:rPr>
          <w:rFonts w:ascii="Times New Roman" w:hAnsi="Times New Roman" w:cs="Times New Roman"/>
          <w:bCs/>
        </w:rPr>
        <w:t xml:space="preserve">Goal 2: To build a ML model which would </w:t>
      </w:r>
      <w:r w:rsidR="00D33B7D">
        <w:rPr>
          <w:rFonts w:ascii="Times New Roman" w:hAnsi="Times New Roman" w:cs="Times New Roman"/>
          <w:bCs/>
        </w:rPr>
        <w:t xml:space="preserve">recognize the </w:t>
      </w:r>
      <w:r w:rsidR="00A42471">
        <w:rPr>
          <w:rFonts w:ascii="Times New Roman" w:hAnsi="Times New Roman" w:cs="Times New Roman"/>
          <w:bCs/>
        </w:rPr>
        <w:t xml:space="preserve">voice of the singer </w:t>
      </w:r>
      <w:r w:rsidR="00917C4C">
        <w:rPr>
          <w:rFonts w:ascii="Times New Roman" w:hAnsi="Times New Roman" w:cs="Times New Roman"/>
          <w:bCs/>
        </w:rPr>
        <w:t xml:space="preserve">from the </w:t>
      </w:r>
      <w:r w:rsidR="00A42471">
        <w:rPr>
          <w:rFonts w:ascii="Times New Roman" w:hAnsi="Times New Roman" w:cs="Times New Roman"/>
          <w:bCs/>
        </w:rPr>
        <w:t>in</w:t>
      </w:r>
      <w:r w:rsidR="00917C4C">
        <w:rPr>
          <w:rFonts w:ascii="Times New Roman" w:hAnsi="Times New Roman" w:cs="Times New Roman"/>
          <w:bCs/>
        </w:rPr>
        <w:t>put feed of</w:t>
      </w:r>
      <w:r w:rsidR="00A42471">
        <w:rPr>
          <w:rFonts w:ascii="Times New Roman" w:hAnsi="Times New Roman" w:cs="Times New Roman"/>
          <w:bCs/>
        </w:rPr>
        <w:t xml:space="preserve"> multiple languages </w:t>
      </w:r>
      <w:r w:rsidR="00D33B7D">
        <w:rPr>
          <w:rFonts w:ascii="Times New Roman" w:hAnsi="Times New Roman" w:cs="Times New Roman"/>
          <w:bCs/>
        </w:rPr>
        <w:t xml:space="preserve">including </w:t>
      </w:r>
      <w:r w:rsidR="00917C4C">
        <w:rPr>
          <w:rFonts w:ascii="Times New Roman" w:hAnsi="Times New Roman" w:cs="Times New Roman"/>
          <w:bCs/>
        </w:rPr>
        <w:t>English (</w:t>
      </w:r>
      <w:r w:rsidR="00A42471">
        <w:rPr>
          <w:rFonts w:ascii="Times New Roman" w:hAnsi="Times New Roman" w:cs="Times New Roman"/>
          <w:bCs/>
        </w:rPr>
        <w:t>include</w:t>
      </w:r>
      <w:r w:rsidR="00917C4C">
        <w:rPr>
          <w:rFonts w:ascii="Times New Roman" w:hAnsi="Times New Roman" w:cs="Times New Roman"/>
          <w:bCs/>
        </w:rPr>
        <w:t>s</w:t>
      </w:r>
      <w:r w:rsidR="00A42471">
        <w:rPr>
          <w:rFonts w:ascii="Times New Roman" w:hAnsi="Times New Roman" w:cs="Times New Roman"/>
          <w:bCs/>
        </w:rPr>
        <w:t xml:space="preserve"> regional languages</w:t>
      </w:r>
      <w:r w:rsidR="00917C4C">
        <w:rPr>
          <w:rFonts w:ascii="Times New Roman" w:hAnsi="Times New Roman" w:cs="Times New Roman"/>
          <w:bCs/>
        </w:rPr>
        <w:t xml:space="preserve"> like ‘Telugu’, ‘Hindi’)</w:t>
      </w:r>
      <w:r w:rsidR="00A42471">
        <w:rPr>
          <w:rFonts w:ascii="Times New Roman" w:hAnsi="Times New Roman" w:cs="Times New Roman"/>
          <w:bCs/>
        </w:rPr>
        <w:t xml:space="preserve">. </w:t>
      </w:r>
    </w:p>
    <w:p w14:paraId="40ABF68F" w14:textId="0D54E9FF" w:rsidR="00195BB1" w:rsidRPr="00A42471" w:rsidRDefault="00A42471" w:rsidP="00D33B7D">
      <w:pPr>
        <w:jc w:val="both"/>
        <w:rPr>
          <w:rFonts w:ascii="Times New Roman" w:hAnsi="Times New Roman" w:cs="Times New Roman"/>
          <w:bCs/>
        </w:rPr>
      </w:pPr>
      <w:r>
        <w:rPr>
          <w:rFonts w:ascii="Times New Roman" w:hAnsi="Times New Roman" w:cs="Times New Roman"/>
          <w:bCs/>
        </w:rPr>
        <w:t>For this term, we would need to build a good data set from multiple sources, understand and analyze this data which will be further helpful in building the model.</w:t>
      </w:r>
    </w:p>
    <w:p w14:paraId="339514B3" w14:textId="553B1BDB" w:rsidR="00A42471" w:rsidRPr="00937F58" w:rsidRDefault="00195BB1" w:rsidP="00D233DE">
      <w:pPr>
        <w:jc w:val="both"/>
        <w:rPr>
          <w:rFonts w:ascii="Times New Roman" w:hAnsi="Times New Roman" w:cs="Times New Roman"/>
        </w:rPr>
      </w:pPr>
      <w:r w:rsidRPr="00195BB1">
        <w:rPr>
          <w:rFonts w:ascii="Times New Roman" w:hAnsi="Times New Roman" w:cs="Times New Roman"/>
          <w:b/>
          <w:bCs/>
        </w:rPr>
        <w:t>Deliverables:</w:t>
      </w:r>
      <w:r w:rsidR="00A42471">
        <w:rPr>
          <w:rFonts w:ascii="Times New Roman" w:hAnsi="Times New Roman" w:cs="Times New Roman"/>
          <w:b/>
          <w:bCs/>
        </w:rPr>
        <w:t xml:space="preserve"> </w:t>
      </w:r>
      <w:r w:rsidR="00937F58">
        <w:rPr>
          <w:rFonts w:ascii="Times New Roman" w:hAnsi="Times New Roman" w:cs="Times New Roman"/>
        </w:rPr>
        <w:t>We would like to deliver the trained machine learning model as an API end point</w:t>
      </w:r>
      <w:r w:rsidR="00D95CB9">
        <w:rPr>
          <w:rFonts w:ascii="Times New Roman" w:hAnsi="Times New Roman" w:cs="Times New Roman"/>
        </w:rPr>
        <w:t xml:space="preserve"> </w:t>
      </w:r>
      <w:r w:rsidR="00937F58">
        <w:rPr>
          <w:rFonts w:ascii="Times New Roman" w:hAnsi="Times New Roman" w:cs="Times New Roman"/>
        </w:rPr>
        <w:t>(micro-service) which can be integrated in any application. If time, permits we will make it as end to end application.</w:t>
      </w:r>
    </w:p>
    <w:p w14:paraId="0DF97735" w14:textId="77777777" w:rsidR="002A5E18" w:rsidRPr="00D644AC" w:rsidRDefault="002A5E18" w:rsidP="00D233DE">
      <w:pPr>
        <w:jc w:val="both"/>
        <w:rPr>
          <w:rFonts w:ascii="Times New Roman" w:hAnsi="Times New Roman" w:cs="Times New Roman"/>
          <w:b/>
          <w:bCs/>
        </w:rPr>
      </w:pPr>
      <w:r w:rsidRPr="00D644AC">
        <w:rPr>
          <w:rFonts w:ascii="Times New Roman" w:hAnsi="Times New Roman" w:cs="Times New Roman"/>
          <w:b/>
          <w:bCs/>
        </w:rPr>
        <w:t>Highlighted Features:</w:t>
      </w:r>
    </w:p>
    <w:p w14:paraId="24A5015D" w14:textId="63C813D1" w:rsidR="00937F58" w:rsidRDefault="00937F58" w:rsidP="00937F58">
      <w:pPr>
        <w:pStyle w:val="ListParagraph"/>
        <w:numPr>
          <w:ilvl w:val="0"/>
          <w:numId w:val="2"/>
        </w:numPr>
        <w:jc w:val="both"/>
        <w:rPr>
          <w:rFonts w:ascii="Times New Roman" w:hAnsi="Times New Roman" w:cs="Times New Roman"/>
        </w:rPr>
      </w:pPr>
      <w:r>
        <w:rPr>
          <w:rFonts w:ascii="Times New Roman" w:hAnsi="Times New Roman" w:cs="Times New Roman"/>
        </w:rPr>
        <w:t>Collecting the musical data from multiple sources and multiple languages</w:t>
      </w:r>
      <w:r w:rsidR="00B52E27">
        <w:rPr>
          <w:rFonts w:ascii="Times New Roman" w:hAnsi="Times New Roman" w:cs="Times New Roman"/>
        </w:rPr>
        <w:t>.</w:t>
      </w:r>
    </w:p>
    <w:p w14:paraId="0DAD1431" w14:textId="6D242B2A" w:rsidR="007A22B4" w:rsidRDefault="007A22B4" w:rsidP="00937F58">
      <w:pPr>
        <w:pStyle w:val="ListParagraph"/>
        <w:numPr>
          <w:ilvl w:val="0"/>
          <w:numId w:val="2"/>
        </w:numPr>
        <w:jc w:val="both"/>
        <w:rPr>
          <w:rFonts w:ascii="Times New Roman" w:hAnsi="Times New Roman" w:cs="Times New Roman"/>
        </w:rPr>
      </w:pPr>
      <w:r>
        <w:rPr>
          <w:rFonts w:ascii="Times New Roman" w:hAnsi="Times New Roman" w:cs="Times New Roman"/>
        </w:rPr>
        <w:t>Transforming ‘.wav’ (or mp3) file to machine readable format.</w:t>
      </w:r>
    </w:p>
    <w:p w14:paraId="57D4FD9D" w14:textId="263D4F78" w:rsidR="00937F58" w:rsidRPr="00937F58" w:rsidRDefault="00937F58" w:rsidP="00937F58">
      <w:pPr>
        <w:pStyle w:val="ListParagraph"/>
        <w:numPr>
          <w:ilvl w:val="0"/>
          <w:numId w:val="2"/>
        </w:numPr>
        <w:jc w:val="both"/>
        <w:rPr>
          <w:rFonts w:ascii="Times New Roman" w:hAnsi="Times New Roman" w:cs="Times New Roman"/>
        </w:rPr>
      </w:pPr>
      <w:r>
        <w:rPr>
          <w:rFonts w:ascii="Times New Roman" w:hAnsi="Times New Roman" w:cs="Times New Roman"/>
        </w:rPr>
        <w:t>Classifying the song with respect to genre.</w:t>
      </w:r>
    </w:p>
    <w:p w14:paraId="3A002AAA" w14:textId="191E6C0A" w:rsidR="00937F58" w:rsidRDefault="00937F58" w:rsidP="00937F58">
      <w:pPr>
        <w:pStyle w:val="ListParagraph"/>
        <w:numPr>
          <w:ilvl w:val="0"/>
          <w:numId w:val="2"/>
        </w:numPr>
        <w:jc w:val="both"/>
        <w:rPr>
          <w:rFonts w:ascii="Times New Roman" w:hAnsi="Times New Roman" w:cs="Times New Roman"/>
        </w:rPr>
      </w:pPr>
      <w:r>
        <w:rPr>
          <w:rFonts w:ascii="Times New Roman" w:hAnsi="Times New Roman" w:cs="Times New Roman"/>
        </w:rPr>
        <w:t>Detecting the voice of the singer.</w:t>
      </w:r>
    </w:p>
    <w:p w14:paraId="7FBB84F2" w14:textId="3BCE412C" w:rsidR="00937F58" w:rsidRPr="00937F58" w:rsidRDefault="00937F58" w:rsidP="00937F58">
      <w:pPr>
        <w:pStyle w:val="ListParagraph"/>
        <w:numPr>
          <w:ilvl w:val="0"/>
          <w:numId w:val="2"/>
        </w:numPr>
        <w:jc w:val="both"/>
        <w:rPr>
          <w:rFonts w:ascii="Times New Roman" w:hAnsi="Times New Roman" w:cs="Times New Roman"/>
        </w:rPr>
      </w:pPr>
      <w:r>
        <w:rPr>
          <w:rFonts w:ascii="Times New Roman" w:hAnsi="Times New Roman" w:cs="Times New Roman"/>
        </w:rPr>
        <w:t xml:space="preserve">Providing the </w:t>
      </w:r>
      <w:r w:rsidR="00722C2D">
        <w:rPr>
          <w:rFonts w:ascii="Times New Roman" w:hAnsi="Times New Roman" w:cs="Times New Roman"/>
        </w:rPr>
        <w:t>lyrics of the song for English language (Voice to text conversion by eliminating background music</w:t>
      </w:r>
      <w:r w:rsidR="00443ED8">
        <w:rPr>
          <w:rFonts w:ascii="Times New Roman" w:hAnsi="Times New Roman" w:cs="Times New Roman"/>
        </w:rPr>
        <w:t xml:space="preserve"> by using pre-existing modules</w:t>
      </w:r>
      <w:r w:rsidR="00722C2D">
        <w:rPr>
          <w:rFonts w:ascii="Times New Roman" w:hAnsi="Times New Roman" w:cs="Times New Roman"/>
        </w:rPr>
        <w:t>)</w:t>
      </w:r>
    </w:p>
    <w:p w14:paraId="4D97E47B" w14:textId="2584FC26" w:rsidR="00722C2D" w:rsidRPr="00D644AC" w:rsidRDefault="009B6EA9" w:rsidP="009B6EA9">
      <w:pPr>
        <w:jc w:val="both"/>
        <w:rPr>
          <w:rFonts w:ascii="Times New Roman" w:hAnsi="Times New Roman" w:cs="Times New Roman"/>
          <w:b/>
        </w:rPr>
      </w:pPr>
      <w:r>
        <w:rPr>
          <w:rFonts w:ascii="Times New Roman" w:hAnsi="Times New Roman" w:cs="Times New Roman"/>
          <w:b/>
        </w:rPr>
        <w:t>Sponsor or Proxy User:</w:t>
      </w:r>
      <w:r w:rsidR="00D644AC">
        <w:rPr>
          <w:rFonts w:ascii="Times New Roman" w:hAnsi="Times New Roman" w:cs="Times New Roman"/>
          <w:b/>
        </w:rPr>
        <w:t xml:space="preserve"> </w:t>
      </w:r>
      <w:r w:rsidR="00722C2D">
        <w:rPr>
          <w:rFonts w:ascii="Times New Roman" w:hAnsi="Times New Roman" w:cs="Times New Roman"/>
          <w:bCs/>
        </w:rPr>
        <w:t>None</w:t>
      </w:r>
    </w:p>
    <w:p w14:paraId="29CF1118" w14:textId="79A0F952" w:rsidR="002A5E18" w:rsidRDefault="002A5E18" w:rsidP="00D233DE">
      <w:pPr>
        <w:jc w:val="both"/>
        <w:rPr>
          <w:rFonts w:ascii="Times New Roman" w:hAnsi="Times New Roman" w:cs="Times New Roman"/>
          <w:b/>
        </w:rPr>
      </w:pPr>
      <w:r>
        <w:rPr>
          <w:rFonts w:ascii="Times New Roman" w:hAnsi="Times New Roman" w:cs="Times New Roman"/>
          <w:b/>
        </w:rPr>
        <w:t>Issues:</w:t>
      </w:r>
    </w:p>
    <w:p w14:paraId="2F89BADF" w14:textId="30355CFB" w:rsidR="00722C2D" w:rsidRPr="00722C2D" w:rsidRDefault="00722C2D" w:rsidP="00722C2D">
      <w:pPr>
        <w:pStyle w:val="ListParagraph"/>
        <w:numPr>
          <w:ilvl w:val="0"/>
          <w:numId w:val="2"/>
        </w:numPr>
        <w:jc w:val="both"/>
        <w:rPr>
          <w:rFonts w:ascii="Times New Roman" w:hAnsi="Times New Roman" w:cs="Times New Roman"/>
          <w:b/>
        </w:rPr>
      </w:pPr>
      <w:r>
        <w:rPr>
          <w:rFonts w:ascii="Times New Roman" w:hAnsi="Times New Roman" w:cs="Times New Roman"/>
          <w:bCs/>
        </w:rPr>
        <w:t>We have many applications or APIs which can provide the details of the song however not the wav format of that song.</w:t>
      </w:r>
    </w:p>
    <w:p w14:paraId="3F5E35B2" w14:textId="3E5E1911" w:rsidR="00722C2D" w:rsidRPr="00722C2D" w:rsidRDefault="00722C2D" w:rsidP="5CEC6C28">
      <w:pPr>
        <w:pStyle w:val="ListParagraph"/>
        <w:numPr>
          <w:ilvl w:val="0"/>
          <w:numId w:val="2"/>
        </w:numPr>
        <w:jc w:val="both"/>
        <w:rPr>
          <w:rFonts w:ascii="Times New Roman" w:hAnsi="Times New Roman" w:cs="Times New Roman"/>
          <w:b/>
          <w:bCs/>
        </w:rPr>
      </w:pPr>
      <w:r w:rsidRPr="5CEC6C28">
        <w:rPr>
          <w:rFonts w:ascii="Times New Roman" w:hAnsi="Times New Roman" w:cs="Times New Roman"/>
        </w:rPr>
        <w:lastRenderedPageBreak/>
        <w:t>We can obtain only the preview of the song not complete song</w:t>
      </w:r>
    </w:p>
    <w:p w14:paraId="4F398C4E" w14:textId="536CB31D" w:rsidR="000E1099" w:rsidRPr="008877A1" w:rsidRDefault="00722C2D" w:rsidP="5CEC6C28">
      <w:pPr>
        <w:pStyle w:val="ListParagraph"/>
        <w:numPr>
          <w:ilvl w:val="0"/>
          <w:numId w:val="2"/>
        </w:numPr>
        <w:jc w:val="both"/>
      </w:pPr>
      <w:r w:rsidRPr="5CEC6C28">
        <w:rPr>
          <w:rFonts w:ascii="Times New Roman" w:hAnsi="Times New Roman" w:cs="Times New Roman"/>
        </w:rPr>
        <w:t>Since we are targeting to collect the data from multiple data sources, each source has their own unique id for the song which might leads to issues in preprocessing of the data.</w:t>
      </w:r>
    </w:p>
    <w:p w14:paraId="07CF899C" w14:textId="4461CDD7" w:rsidR="002A5E18" w:rsidRPr="00D644AC" w:rsidRDefault="008877A1" w:rsidP="00D644AC">
      <w:pPr>
        <w:pStyle w:val="ListParagraph"/>
        <w:numPr>
          <w:ilvl w:val="0"/>
          <w:numId w:val="2"/>
        </w:numPr>
        <w:jc w:val="both"/>
      </w:pPr>
      <w:r>
        <w:rPr>
          <w:rFonts w:ascii="Times New Roman" w:hAnsi="Times New Roman" w:cs="Times New Roman"/>
        </w:rPr>
        <w:t>As we are extracting data from various sources, we also need to work on eliminating the duplicates entries present in the data</w:t>
      </w:r>
      <w:r w:rsidR="00DD638E">
        <w:rPr>
          <w:rFonts w:ascii="Times New Roman" w:hAnsi="Times New Roman" w:cs="Times New Roman"/>
        </w:rPr>
        <w:t>.</w:t>
      </w:r>
    </w:p>
    <w:p w14:paraId="3FDEC884" w14:textId="77777777" w:rsidR="002A5E18" w:rsidRDefault="002A5E18" w:rsidP="00796339">
      <w:pPr>
        <w:jc w:val="center"/>
        <w:rPr>
          <w:rFonts w:ascii="Times New Roman" w:hAnsi="Times New Roman" w:cs="Times New Roman"/>
          <w:b/>
        </w:rPr>
      </w:pPr>
      <w:r>
        <w:rPr>
          <w:rFonts w:ascii="Times New Roman" w:hAnsi="Times New Roman" w:cs="Times New Roman"/>
          <w:b/>
        </w:rPr>
        <w:t>The Team</w:t>
      </w:r>
    </w:p>
    <w:p w14:paraId="60BF352F" w14:textId="465CFE05" w:rsidR="002A5E18" w:rsidRDefault="002A5E18" w:rsidP="002A5E18">
      <w:pPr>
        <w:rPr>
          <w:rFonts w:ascii="Times New Roman" w:hAnsi="Times New Roman" w:cs="Times New Roman"/>
          <w:b/>
        </w:rPr>
      </w:pPr>
      <w:r>
        <w:rPr>
          <w:rFonts w:ascii="Times New Roman" w:hAnsi="Times New Roman" w:cs="Times New Roman"/>
          <w:b/>
        </w:rPr>
        <w:t>Team Name:</w:t>
      </w:r>
      <w:r w:rsidR="00722C2D">
        <w:rPr>
          <w:rFonts w:ascii="Times New Roman" w:hAnsi="Times New Roman" w:cs="Times New Roman"/>
          <w:b/>
        </w:rPr>
        <w:t xml:space="preserve"> </w:t>
      </w:r>
      <w:bookmarkStart w:id="0" w:name="_Hlk52549939"/>
      <w:r w:rsidR="00722C2D">
        <w:rPr>
          <w:rFonts w:ascii="Times New Roman" w:hAnsi="Times New Roman" w:cs="Times New Roman"/>
          <w:b/>
        </w:rPr>
        <w:t>G1-Music</w:t>
      </w:r>
      <w:bookmarkEnd w:id="0"/>
      <w:r w:rsidR="006E2723">
        <w:rPr>
          <w:rFonts w:ascii="Times New Roman" w:hAnsi="Times New Roman" w:cs="Times New Roman"/>
          <w:b/>
        </w:rPr>
        <w:t>Deciphers</w:t>
      </w:r>
    </w:p>
    <w:p w14:paraId="15519C55" w14:textId="0782B9D1" w:rsidR="00AD0882" w:rsidRDefault="00AD0882" w:rsidP="00AD0882">
      <w:pPr>
        <w:jc w:val="both"/>
        <w:rPr>
          <w:rFonts w:ascii="Times New Roman" w:hAnsi="Times New Roman" w:cs="Times New Roman"/>
          <w:b/>
        </w:rPr>
      </w:pPr>
      <w:r>
        <w:rPr>
          <w:rFonts w:ascii="Times New Roman" w:hAnsi="Times New Roman" w:cs="Times New Roman"/>
          <w:b/>
        </w:rPr>
        <w:t>Team Members and their specialties:</w:t>
      </w:r>
      <w:r w:rsidR="007009A4">
        <w:rPr>
          <w:rFonts w:ascii="Times New Roman" w:hAnsi="Times New Roman" w:cs="Times New Roman"/>
          <w:b/>
        </w:rPr>
        <w:t xml:space="preserve"> </w:t>
      </w:r>
    </w:p>
    <w:p w14:paraId="08C6498B" w14:textId="6D6B2EAB" w:rsidR="009E711F" w:rsidRDefault="00E9737B" w:rsidP="00AB4CE2">
      <w:pPr>
        <w:jc w:val="both"/>
        <w:rPr>
          <w:rFonts w:ascii="Times New Roman" w:hAnsi="Times New Roman" w:cs="Times New Roman"/>
        </w:rPr>
      </w:pPr>
      <w:r>
        <w:rPr>
          <w:rFonts w:ascii="Times New Roman" w:hAnsi="Times New Roman" w:cs="Times New Roman"/>
        </w:rPr>
        <w:t xml:space="preserve">As a team we wanted to extract data from various sources. Because of this, rather than focusing on a single phase within the Data-Science flow, we wanted each individual to take the ownership of extracting the data, curating and pre-processing it &amp; finally to perform the Exploratory Data Analysis for each of the </w:t>
      </w:r>
      <w:r w:rsidR="00527146">
        <w:rPr>
          <w:rFonts w:ascii="Times New Roman" w:hAnsi="Times New Roman" w:cs="Times New Roman"/>
        </w:rPr>
        <w:t xml:space="preserve">multiple data sources that have been </w:t>
      </w:r>
      <w:r>
        <w:rPr>
          <w:rFonts w:ascii="Times New Roman" w:hAnsi="Times New Roman" w:cs="Times New Roman"/>
        </w:rPr>
        <w:t>identified.</w:t>
      </w:r>
      <w:r w:rsidR="009E711F">
        <w:rPr>
          <w:rFonts w:ascii="Times New Roman" w:hAnsi="Times New Roman" w:cs="Times New Roman"/>
        </w:rPr>
        <w:t xml:space="preserve"> This way, we can improve our skillset on the overall process itself without limiting ourselves to one or two areas.</w:t>
      </w:r>
    </w:p>
    <w:p w14:paraId="1A5422E6" w14:textId="6FA57F47" w:rsidR="008E39B7" w:rsidRPr="006036FC" w:rsidRDefault="008E39B7" w:rsidP="00AB4CE2">
      <w:pPr>
        <w:jc w:val="both"/>
        <w:rPr>
          <w:rFonts w:ascii="Times New Roman" w:hAnsi="Times New Roman" w:cs="Times New Roman"/>
          <w:b/>
          <w:bCs/>
        </w:rPr>
      </w:pPr>
      <w:r w:rsidRPr="006036FC">
        <w:rPr>
          <w:rFonts w:ascii="Times New Roman" w:hAnsi="Times New Roman" w:cs="Times New Roman"/>
          <w:b/>
          <w:bCs/>
        </w:rPr>
        <w:t>Specia</w:t>
      </w:r>
      <w:r w:rsidR="00163B81" w:rsidRPr="006036FC">
        <w:rPr>
          <w:rFonts w:ascii="Times New Roman" w:hAnsi="Times New Roman" w:cs="Times New Roman"/>
          <w:b/>
          <w:bCs/>
        </w:rPr>
        <w:t>l</w:t>
      </w:r>
      <w:r w:rsidR="00ED64E8" w:rsidRPr="006036FC">
        <w:rPr>
          <w:rFonts w:ascii="Times New Roman" w:hAnsi="Times New Roman" w:cs="Times New Roman"/>
          <w:b/>
          <w:bCs/>
        </w:rPr>
        <w:t>ties:</w:t>
      </w:r>
    </w:p>
    <w:p w14:paraId="25FB4FE7" w14:textId="625D716C" w:rsidR="00E34BE7" w:rsidRPr="000E1099" w:rsidRDefault="00E34BE7" w:rsidP="00AB4CE2">
      <w:pPr>
        <w:jc w:val="both"/>
        <w:rPr>
          <w:rFonts w:ascii="Times New Roman" w:hAnsi="Times New Roman" w:cs="Times New Roman"/>
        </w:rPr>
      </w:pPr>
      <w:r w:rsidRPr="005241A8">
        <w:rPr>
          <w:rFonts w:ascii="Times New Roman" w:hAnsi="Times New Roman" w:cs="Times New Roman"/>
          <w:b/>
          <w:bCs/>
        </w:rPr>
        <w:t>Likhil Kumar Rachuri</w:t>
      </w:r>
      <w:r w:rsidR="005241A8">
        <w:rPr>
          <w:rFonts w:ascii="Times New Roman" w:hAnsi="Times New Roman" w:cs="Times New Roman"/>
        </w:rPr>
        <w:t xml:space="preserve"> </w:t>
      </w:r>
      <w:r>
        <w:rPr>
          <w:rFonts w:ascii="Times New Roman" w:hAnsi="Times New Roman" w:cs="Times New Roman"/>
        </w:rPr>
        <w:t xml:space="preserve">- </w:t>
      </w:r>
      <w:r w:rsidR="00AB4CE2" w:rsidRPr="00AB4CE2">
        <w:rPr>
          <w:rFonts w:ascii="Times New Roman" w:hAnsi="Times New Roman" w:cs="Times New Roman"/>
        </w:rPr>
        <w:t xml:space="preserve">I previously </w:t>
      </w:r>
      <w:r w:rsidR="002479A1" w:rsidRPr="00AB4CE2">
        <w:rPr>
          <w:rFonts w:ascii="Times New Roman" w:hAnsi="Times New Roman" w:cs="Times New Roman"/>
        </w:rPr>
        <w:t xml:space="preserve">have </w:t>
      </w:r>
      <w:r w:rsidR="00AB4CE2" w:rsidRPr="00AB4CE2">
        <w:rPr>
          <w:rFonts w:ascii="Times New Roman" w:hAnsi="Times New Roman" w:cs="Times New Roman"/>
        </w:rPr>
        <w:t xml:space="preserve">industry work experience on the data analysis and interpretation, which motivated to build more knowledge on the aspects and insights of data. </w:t>
      </w:r>
      <w:r w:rsidR="002479A1" w:rsidRPr="00AB4CE2">
        <w:rPr>
          <w:rFonts w:ascii="Times New Roman" w:hAnsi="Times New Roman" w:cs="Times New Roman"/>
        </w:rPr>
        <w:t>I am</w:t>
      </w:r>
      <w:r w:rsidR="00AB4CE2" w:rsidRPr="00AB4CE2">
        <w:rPr>
          <w:rFonts w:ascii="Times New Roman" w:hAnsi="Times New Roman" w:cs="Times New Roman"/>
        </w:rPr>
        <w:t xml:space="preserve"> having theoretically in-class and project experience on Data acquisition and pre-processing, Data analysis, machine learning, Natural language processing. I chose to work on this project with audio which is one of my interests. Previously had experience working on image data processing and modelling the neural networks(CNN). The similar but more enhanced CNN models will be used for this project. All my skill sets and interests are aligned and motivated me to work on audio data with CNN modelling.</w:t>
      </w:r>
    </w:p>
    <w:p w14:paraId="3535096A" w14:textId="16450D05" w:rsidR="00E34BE7" w:rsidRPr="000E1099" w:rsidRDefault="00E34BE7" w:rsidP="00AB4CE2">
      <w:pPr>
        <w:jc w:val="both"/>
        <w:rPr>
          <w:rFonts w:ascii="Times New Roman" w:hAnsi="Times New Roman" w:cs="Times New Roman"/>
        </w:rPr>
      </w:pPr>
      <w:r w:rsidRPr="005241A8">
        <w:rPr>
          <w:rFonts w:ascii="Times New Roman" w:hAnsi="Times New Roman" w:cs="Times New Roman"/>
          <w:b/>
          <w:bCs/>
        </w:rPr>
        <w:t>Nandakishor Reddy Pulagam</w:t>
      </w:r>
      <w:r>
        <w:rPr>
          <w:rFonts w:ascii="Times New Roman" w:hAnsi="Times New Roman" w:cs="Times New Roman"/>
        </w:rPr>
        <w:t xml:space="preserve"> - </w:t>
      </w:r>
      <w:r w:rsidR="00347612" w:rsidRPr="00347612">
        <w:rPr>
          <w:rFonts w:ascii="Times New Roman" w:hAnsi="Times New Roman" w:cs="Times New Roman"/>
        </w:rPr>
        <w:t>I completed my undergraduate in Electronics and Communications branch in 2014. I have hands-on experience on Data Acquisition and pre-processing and Machine learning. I am working as an Intern Data Scientist at DXC Technology Applied AI Studio. I have also experience in Python, R, PL-SQL and SQL programming languages.</w:t>
      </w:r>
    </w:p>
    <w:p w14:paraId="4EB6FFB3" w14:textId="48486DD3" w:rsidR="00E34BE7" w:rsidRPr="000E1099" w:rsidRDefault="00E34BE7" w:rsidP="00AB4CE2">
      <w:pPr>
        <w:jc w:val="both"/>
        <w:rPr>
          <w:rFonts w:ascii="Times New Roman" w:hAnsi="Times New Roman" w:cs="Times New Roman"/>
        </w:rPr>
      </w:pPr>
      <w:r w:rsidRPr="005241A8">
        <w:rPr>
          <w:rFonts w:ascii="Times New Roman" w:hAnsi="Times New Roman" w:cs="Times New Roman"/>
          <w:b/>
          <w:bCs/>
        </w:rPr>
        <w:t>Nirupam Kumar Velagapudi</w:t>
      </w:r>
      <w:r w:rsidRPr="000E1099">
        <w:rPr>
          <w:rFonts w:ascii="Times New Roman" w:hAnsi="Times New Roman" w:cs="Times New Roman"/>
        </w:rPr>
        <w:t xml:space="preserve"> </w:t>
      </w:r>
      <w:r w:rsidR="005241A8">
        <w:rPr>
          <w:rFonts w:ascii="Times New Roman" w:hAnsi="Times New Roman" w:cs="Times New Roman"/>
        </w:rPr>
        <w:t>-</w:t>
      </w:r>
      <w:r>
        <w:rPr>
          <w:rFonts w:ascii="Times New Roman" w:hAnsi="Times New Roman" w:cs="Times New Roman"/>
        </w:rPr>
        <w:t xml:space="preserve"> </w:t>
      </w:r>
      <w:r w:rsidR="001D7008">
        <w:rPr>
          <w:rFonts w:ascii="Times New Roman" w:hAnsi="Times New Roman" w:cs="Times New Roman"/>
        </w:rPr>
        <w:t>I have hands-on experience on ‘Data Acquisition and Pre-processing</w:t>
      </w:r>
      <w:r w:rsidR="00845686">
        <w:rPr>
          <w:rFonts w:ascii="Times New Roman" w:hAnsi="Times New Roman" w:cs="Times New Roman"/>
        </w:rPr>
        <w:t>’</w:t>
      </w:r>
      <w:r w:rsidR="00235496">
        <w:rPr>
          <w:rFonts w:ascii="Times New Roman" w:hAnsi="Times New Roman" w:cs="Times New Roman"/>
        </w:rPr>
        <w:t xml:space="preserve">, ‘Data Analysis and Interpretation’, </w:t>
      </w:r>
      <w:r w:rsidR="00845686">
        <w:rPr>
          <w:rFonts w:ascii="Times New Roman" w:hAnsi="Times New Roman" w:cs="Times New Roman"/>
        </w:rPr>
        <w:t>‘Data Mining’</w:t>
      </w:r>
      <w:r w:rsidR="00704AB1">
        <w:rPr>
          <w:rFonts w:ascii="Times New Roman" w:hAnsi="Times New Roman" w:cs="Times New Roman"/>
        </w:rPr>
        <w:t xml:space="preserve"> and </w:t>
      </w:r>
      <w:r w:rsidR="00845686">
        <w:rPr>
          <w:rFonts w:ascii="Times New Roman" w:hAnsi="Times New Roman" w:cs="Times New Roman"/>
        </w:rPr>
        <w:t>‘Applied Machine Learning’</w:t>
      </w:r>
      <w:r w:rsidR="00704AB1">
        <w:rPr>
          <w:rFonts w:ascii="Times New Roman" w:hAnsi="Times New Roman" w:cs="Times New Roman"/>
        </w:rPr>
        <w:t xml:space="preserve"> which would help in developing the project we are working on. I had privilege to work on deep learning project </w:t>
      </w:r>
      <w:r w:rsidR="00861964">
        <w:rPr>
          <w:rFonts w:ascii="Times New Roman" w:hAnsi="Times New Roman" w:cs="Times New Roman"/>
        </w:rPr>
        <w:t>in my previous term on Image</w:t>
      </w:r>
      <w:r w:rsidR="00F07D2B">
        <w:rPr>
          <w:rFonts w:ascii="Times New Roman" w:hAnsi="Times New Roman" w:cs="Times New Roman"/>
        </w:rPr>
        <w:t xml:space="preserve"> processing to detect apparels.</w:t>
      </w:r>
      <w:r w:rsidR="000242ED">
        <w:rPr>
          <w:rFonts w:ascii="Times New Roman" w:hAnsi="Times New Roman" w:cs="Times New Roman"/>
        </w:rPr>
        <w:t xml:space="preserve"> I also have experience in working for DXC</w:t>
      </w:r>
      <w:r w:rsidR="00142932">
        <w:rPr>
          <w:rFonts w:ascii="Times New Roman" w:hAnsi="Times New Roman" w:cs="Times New Roman"/>
        </w:rPr>
        <w:t xml:space="preserve"> via CPT for the past year.</w:t>
      </w:r>
      <w:r w:rsidR="00D74C08">
        <w:rPr>
          <w:rFonts w:ascii="Times New Roman" w:hAnsi="Times New Roman" w:cs="Times New Roman"/>
        </w:rPr>
        <w:t xml:space="preserve"> My bachelors </w:t>
      </w:r>
      <w:r w:rsidR="00DB20CA">
        <w:rPr>
          <w:rFonts w:ascii="Times New Roman" w:hAnsi="Times New Roman" w:cs="Times New Roman"/>
        </w:rPr>
        <w:t>have</w:t>
      </w:r>
      <w:r w:rsidR="00D74C08">
        <w:rPr>
          <w:rFonts w:ascii="Times New Roman" w:hAnsi="Times New Roman" w:cs="Times New Roman"/>
        </w:rPr>
        <w:t xml:space="preserve"> been in Electronics and Communications Engineer where I have worked on various robotics prototypes and have lectured on implementing the robotics</w:t>
      </w:r>
      <w:r w:rsidR="005F6129">
        <w:rPr>
          <w:rFonts w:ascii="Times New Roman" w:hAnsi="Times New Roman" w:cs="Times New Roman"/>
        </w:rPr>
        <w:t xml:space="preserve"> workshops.</w:t>
      </w:r>
    </w:p>
    <w:p w14:paraId="5D7C47D9" w14:textId="5D248D8E" w:rsidR="00E34BE7" w:rsidRPr="000E1099" w:rsidRDefault="00E34BE7" w:rsidP="00AB4CE2">
      <w:pPr>
        <w:jc w:val="both"/>
        <w:rPr>
          <w:rFonts w:ascii="Times New Roman" w:hAnsi="Times New Roman" w:cs="Times New Roman"/>
        </w:rPr>
      </w:pPr>
      <w:r w:rsidRPr="005241A8">
        <w:rPr>
          <w:rFonts w:ascii="Times New Roman" w:hAnsi="Times New Roman" w:cs="Times New Roman"/>
          <w:b/>
          <w:bCs/>
        </w:rPr>
        <w:t xml:space="preserve">Soujanya Navuluru </w:t>
      </w:r>
      <w:r w:rsidRPr="000E1099">
        <w:rPr>
          <w:rFonts w:ascii="Times New Roman" w:hAnsi="Times New Roman" w:cs="Times New Roman"/>
        </w:rPr>
        <w:t xml:space="preserve">- </w:t>
      </w:r>
      <w:r w:rsidR="003037C2" w:rsidRPr="003037C2">
        <w:rPr>
          <w:rFonts w:ascii="Times New Roman" w:hAnsi="Times New Roman" w:cs="Times New Roman"/>
        </w:rPr>
        <w:t xml:space="preserve">I have completed my bachelor’s degree in 2014 in Computer Science Engineering. I </w:t>
      </w:r>
      <w:r w:rsidR="00183BC2">
        <w:rPr>
          <w:rFonts w:ascii="Times New Roman" w:hAnsi="Times New Roman" w:cs="Times New Roman"/>
        </w:rPr>
        <w:t xml:space="preserve">have </w:t>
      </w:r>
      <w:r w:rsidR="003037C2" w:rsidRPr="003037C2">
        <w:rPr>
          <w:rFonts w:ascii="Times New Roman" w:hAnsi="Times New Roman" w:cs="Times New Roman"/>
        </w:rPr>
        <w:t>learnt ‘Data Acquisition and Pre-processing’, ‘Data Analysis and Interpretation’, ‘Data Mining’ and ‘Applied Machine Learning’ subjects in my previous quarters. I did multiple POCs on those subjects which enhanced my knowledge in Data Science domain. I am also working in DXC as a Data Scientist through CPT.</w:t>
      </w:r>
    </w:p>
    <w:p w14:paraId="0D9ACC14" w14:textId="7DE1FEC7" w:rsidR="005F6129" w:rsidRDefault="00E34BE7" w:rsidP="00181CA6">
      <w:pPr>
        <w:jc w:val="both"/>
        <w:rPr>
          <w:rFonts w:ascii="Times New Roman" w:hAnsi="Times New Roman" w:cs="Times New Roman"/>
        </w:rPr>
      </w:pPr>
      <w:r w:rsidRPr="005241A8">
        <w:rPr>
          <w:rFonts w:ascii="Times New Roman" w:hAnsi="Times New Roman" w:cs="Times New Roman"/>
          <w:b/>
          <w:bCs/>
        </w:rPr>
        <w:lastRenderedPageBreak/>
        <w:t xml:space="preserve">Vuthej Krishna Reddy Verama Reddy </w:t>
      </w:r>
      <w:r w:rsidRPr="005241A8">
        <w:rPr>
          <w:rFonts w:ascii="Times New Roman" w:hAnsi="Times New Roman" w:cs="Times New Roman"/>
        </w:rPr>
        <w:t>-</w:t>
      </w:r>
      <w:r w:rsidRPr="005241A8">
        <w:rPr>
          <w:rFonts w:ascii="Times New Roman" w:hAnsi="Times New Roman" w:cs="Times New Roman"/>
          <w:b/>
          <w:bCs/>
        </w:rPr>
        <w:t xml:space="preserve"> </w:t>
      </w:r>
      <w:r w:rsidR="00181CA6" w:rsidRPr="00181CA6">
        <w:rPr>
          <w:rFonts w:ascii="Times New Roman" w:hAnsi="Times New Roman" w:cs="Times New Roman"/>
          <w:b/>
          <w:bCs/>
        </w:rPr>
        <w:t xml:space="preserve"> </w:t>
      </w:r>
      <w:r w:rsidR="00181CA6" w:rsidRPr="00181CA6">
        <w:rPr>
          <w:rFonts w:ascii="Times New Roman" w:hAnsi="Times New Roman" w:cs="Times New Roman"/>
        </w:rPr>
        <w:t>I have been able to work on various projects like ‘Extracting Data and Building Dataset from Yahoo Finance website for stock market exchange’, ‘Working on Sentiment analysis on text data from the reviews obtained from Amazon products’, ‘Image Processing to identify objects within the image’ and ‘Video Processing to monitor social distancing in public areas’.</w:t>
      </w:r>
      <w:r w:rsidR="000D3D2E">
        <w:rPr>
          <w:rFonts w:ascii="Times New Roman" w:hAnsi="Times New Roman" w:cs="Times New Roman"/>
        </w:rPr>
        <w:t xml:space="preserve"> </w:t>
      </w:r>
      <w:r w:rsidR="00181CA6" w:rsidRPr="00181CA6">
        <w:rPr>
          <w:rFonts w:ascii="Times New Roman" w:hAnsi="Times New Roman" w:cs="Times New Roman"/>
        </w:rPr>
        <w:t>I have been taught and evaluated on the subjects like ‘Data Acquisition and Pre-processing’, ‘Data Analysis and Interpretation’, ‘Data Mining’, ‘Applied Machine Language’ which contributes greatly towards this Capstone-I course work.</w:t>
      </w:r>
      <w:r w:rsidR="000D3D2E">
        <w:rPr>
          <w:rFonts w:ascii="Times New Roman" w:hAnsi="Times New Roman" w:cs="Times New Roman"/>
        </w:rPr>
        <w:t xml:space="preserve"> </w:t>
      </w:r>
      <w:r w:rsidR="00181CA6" w:rsidRPr="00181CA6">
        <w:rPr>
          <w:rFonts w:ascii="Times New Roman" w:hAnsi="Times New Roman" w:cs="Times New Roman"/>
        </w:rPr>
        <w:t>Along with this experience, I have also been working as a backend developer for building a Mobile Application for one of the Food Chain giant and as a data scientist for building AI Machine Learning Model for one of the International Airlines Company.</w:t>
      </w:r>
    </w:p>
    <w:p w14:paraId="13F696CF" w14:textId="77777777" w:rsidR="00181CA6" w:rsidRPr="00181CA6" w:rsidRDefault="00181CA6" w:rsidP="00181CA6">
      <w:pPr>
        <w:jc w:val="both"/>
        <w:rPr>
          <w:rFonts w:ascii="Times New Roman" w:hAnsi="Times New Roman" w:cs="Times New Roman"/>
        </w:rPr>
      </w:pPr>
    </w:p>
    <w:p w14:paraId="6F15F758" w14:textId="703A012A" w:rsidR="00A30E85" w:rsidRPr="005F6129" w:rsidRDefault="00737115" w:rsidP="00181CA6">
      <w:pPr>
        <w:jc w:val="both"/>
        <w:rPr>
          <w:rFonts w:ascii="Times New Roman" w:hAnsi="Times New Roman" w:cs="Times New Roman"/>
        </w:rPr>
      </w:pPr>
      <w:r w:rsidRPr="005F6129">
        <w:rPr>
          <w:rFonts w:ascii="Times New Roman" w:hAnsi="Times New Roman" w:cs="Times New Roman"/>
        </w:rPr>
        <w:t xml:space="preserve">As all the team members are experienced in Agile Methodology, we wanted to implement the same in our project in order to achieve the objectives. </w:t>
      </w:r>
      <w:r w:rsidR="00A30E85" w:rsidRPr="005F6129">
        <w:rPr>
          <w:rFonts w:ascii="Times New Roman" w:hAnsi="Times New Roman" w:cs="Times New Roman"/>
        </w:rPr>
        <w:t>So,</w:t>
      </w:r>
      <w:r w:rsidRPr="005F6129">
        <w:rPr>
          <w:rFonts w:ascii="Times New Roman" w:hAnsi="Times New Roman" w:cs="Times New Roman"/>
        </w:rPr>
        <w:t xml:space="preserve"> this will be a self-driven approach by considering opinions from all the team members before finalizing on a specific approach. In-order to support this Agile methodology, we have scheduled daily meetings (scrum calls) to have updates from all team members to track the progress on a daily basis.</w:t>
      </w:r>
    </w:p>
    <w:p w14:paraId="1B48DFF5" w14:textId="77777777" w:rsidR="00AD0882" w:rsidRDefault="00AD0882" w:rsidP="00AD0882">
      <w:pPr>
        <w:jc w:val="both"/>
        <w:rPr>
          <w:rFonts w:ascii="Times New Roman" w:hAnsi="Times New Roman" w:cs="Times New Roman"/>
          <w:b/>
        </w:rPr>
      </w:pPr>
      <w:r>
        <w:rPr>
          <w:rFonts w:ascii="Times New Roman" w:hAnsi="Times New Roman" w:cs="Times New Roman"/>
          <w:b/>
        </w:rPr>
        <w:t>Team Communication:</w:t>
      </w:r>
    </w:p>
    <w:p w14:paraId="1F64AB65" w14:textId="625C1BF4" w:rsidR="003A7BCC" w:rsidRDefault="000E1099" w:rsidP="00AD0882">
      <w:pPr>
        <w:jc w:val="both"/>
        <w:rPr>
          <w:rFonts w:ascii="Times New Roman" w:hAnsi="Times New Roman" w:cs="Times New Roman"/>
        </w:rPr>
      </w:pPr>
      <w:r>
        <w:rPr>
          <w:rFonts w:ascii="Times New Roman" w:hAnsi="Times New Roman" w:cs="Times New Roman"/>
        </w:rPr>
        <w:t>We have scheduled meeting every day from 8:30 PM EST to 9.30 PM EST.</w:t>
      </w:r>
      <w:r w:rsidR="003A7BCC">
        <w:rPr>
          <w:rFonts w:ascii="Times New Roman" w:hAnsi="Times New Roman" w:cs="Times New Roman"/>
        </w:rPr>
        <w:t xml:space="preserve"> First 15 minutes of our scheduled call will be towards the discussion of individual progress updates from team members. Next 15 minutes will be allocated to discuss the issues faced and probable solutions to tackle them. Remaining 30 minutes will be utilized for cross-knowledge sharing and to plan future tasks.</w:t>
      </w:r>
    </w:p>
    <w:p w14:paraId="2C4A1743" w14:textId="708A5684" w:rsidR="00276D76" w:rsidRPr="00276D76" w:rsidRDefault="003A7BCC" w:rsidP="007009A4">
      <w:pPr>
        <w:jc w:val="both"/>
        <w:rPr>
          <w:rFonts w:ascii="Times New Roman" w:hAnsi="Times New Roman" w:cs="Times New Roman"/>
        </w:rPr>
      </w:pPr>
      <w:r>
        <w:rPr>
          <w:rFonts w:ascii="Times New Roman" w:hAnsi="Times New Roman" w:cs="Times New Roman"/>
        </w:rPr>
        <w:t>Apart from Blackboard and Outlook, we are using Microsoft Teams for our communication, meetings and files sharing. We might shift our schedule to morning hours due to conflicts with personal works.</w:t>
      </w:r>
    </w:p>
    <w:p w14:paraId="7B690AF8" w14:textId="29AB50DE" w:rsidR="007009A4" w:rsidRDefault="009B6EA9" w:rsidP="007009A4">
      <w:pPr>
        <w:jc w:val="both"/>
        <w:rPr>
          <w:rFonts w:ascii="Times New Roman" w:hAnsi="Times New Roman" w:cs="Times New Roman"/>
        </w:rPr>
      </w:pPr>
      <w:r>
        <w:rPr>
          <w:rFonts w:ascii="Times New Roman" w:hAnsi="Times New Roman" w:cs="Times New Roman"/>
          <w:b/>
        </w:rPr>
        <w:t>Team Issues:</w:t>
      </w:r>
    </w:p>
    <w:p w14:paraId="03C1E205" w14:textId="77777777" w:rsidR="000D07EC" w:rsidRDefault="000E1099" w:rsidP="007009A4">
      <w:pPr>
        <w:jc w:val="both"/>
        <w:rPr>
          <w:rFonts w:ascii="Times New Roman" w:hAnsi="Times New Roman" w:cs="Times New Roman"/>
        </w:rPr>
      </w:pPr>
      <w:r>
        <w:rPr>
          <w:rFonts w:ascii="Times New Roman" w:hAnsi="Times New Roman" w:cs="Times New Roman"/>
        </w:rPr>
        <w:t>Our team is new to voice processing, we are meeting every day to share our knowledge and improve our skills towards voice processing.</w:t>
      </w:r>
      <w:r w:rsidR="000D07EC">
        <w:rPr>
          <w:rFonts w:ascii="Times New Roman" w:hAnsi="Times New Roman" w:cs="Times New Roman"/>
        </w:rPr>
        <w:t xml:space="preserve"> </w:t>
      </w:r>
    </w:p>
    <w:p w14:paraId="1B7055D7" w14:textId="73DFE833" w:rsidR="00F71976" w:rsidRDefault="000D07EC" w:rsidP="00DF5ECD">
      <w:pPr>
        <w:jc w:val="both"/>
        <w:rPr>
          <w:rFonts w:ascii="Times New Roman" w:hAnsi="Times New Roman" w:cs="Times New Roman"/>
        </w:rPr>
      </w:pPr>
      <w:r>
        <w:rPr>
          <w:rFonts w:ascii="Times New Roman" w:hAnsi="Times New Roman" w:cs="Times New Roman"/>
        </w:rPr>
        <w:t>All the members in the team do have experience in the fields of numeric, text, image and video processing but voice processing is something that we are new to. Hence the learning and implementation needs to go parallelly to achieve the outlined objectives in a timely manner.</w:t>
      </w:r>
    </w:p>
    <w:p w14:paraId="31351DEE" w14:textId="77777777" w:rsidR="009B6EA9" w:rsidRPr="00616252" w:rsidRDefault="009B6EA9" w:rsidP="009B6EA9">
      <w:pPr>
        <w:pStyle w:val="Title"/>
        <w:rPr>
          <w:sz w:val="22"/>
          <w:szCs w:val="22"/>
        </w:rPr>
      </w:pPr>
      <w:r w:rsidRPr="00616252">
        <w:rPr>
          <w:sz w:val="22"/>
          <w:szCs w:val="22"/>
        </w:rPr>
        <w:t>Table of Contributions</w:t>
      </w:r>
    </w:p>
    <w:p w14:paraId="6543A641" w14:textId="77777777" w:rsidR="003A7BCC" w:rsidRDefault="003A7BCC" w:rsidP="009B6EA9">
      <w:pPr>
        <w:pStyle w:val="BodyText"/>
        <w:rPr>
          <w:sz w:val="22"/>
          <w:szCs w:val="22"/>
        </w:rPr>
      </w:pPr>
    </w:p>
    <w:p w14:paraId="2B6D14A5" w14:textId="3425A272" w:rsidR="009B6EA9" w:rsidRPr="00616252" w:rsidRDefault="009B6EA9" w:rsidP="009B6EA9">
      <w:pPr>
        <w:pStyle w:val="BodyText"/>
        <w:rPr>
          <w:sz w:val="22"/>
          <w:szCs w:val="22"/>
        </w:rPr>
      </w:pPr>
      <w:r w:rsidRPr="00616252">
        <w:rPr>
          <w:sz w:val="22"/>
          <w:szCs w:val="22"/>
        </w:rPr>
        <w:t xml:space="preserve">The table below identifies contributors to various sections of this document.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38"/>
        <w:gridCol w:w="3330"/>
        <w:gridCol w:w="2070"/>
        <w:gridCol w:w="2250"/>
      </w:tblGrid>
      <w:tr w:rsidR="009B6EA9" w:rsidRPr="00616252" w14:paraId="445DE4C4" w14:textId="77777777" w:rsidTr="001205B2">
        <w:tc>
          <w:tcPr>
            <w:tcW w:w="738" w:type="dxa"/>
          </w:tcPr>
          <w:p w14:paraId="12BDD755" w14:textId="77777777" w:rsidR="009B6EA9" w:rsidRPr="00616252" w:rsidRDefault="009B6EA9" w:rsidP="00EB7440">
            <w:pPr>
              <w:pStyle w:val="BodyText"/>
              <w:jc w:val="center"/>
              <w:rPr>
                <w:b/>
                <w:sz w:val="22"/>
                <w:szCs w:val="22"/>
              </w:rPr>
            </w:pPr>
          </w:p>
        </w:tc>
        <w:tc>
          <w:tcPr>
            <w:tcW w:w="3330" w:type="dxa"/>
          </w:tcPr>
          <w:p w14:paraId="17FAA61B" w14:textId="77777777" w:rsidR="009B6EA9" w:rsidRPr="00616252" w:rsidRDefault="009B6EA9" w:rsidP="00EB7440">
            <w:pPr>
              <w:pStyle w:val="BodyText"/>
              <w:jc w:val="center"/>
              <w:rPr>
                <w:b/>
                <w:sz w:val="22"/>
                <w:szCs w:val="22"/>
              </w:rPr>
            </w:pPr>
            <w:r w:rsidRPr="00616252">
              <w:rPr>
                <w:b/>
                <w:sz w:val="22"/>
                <w:szCs w:val="22"/>
              </w:rPr>
              <w:t>Section</w:t>
            </w:r>
          </w:p>
        </w:tc>
        <w:tc>
          <w:tcPr>
            <w:tcW w:w="2070" w:type="dxa"/>
          </w:tcPr>
          <w:p w14:paraId="05C32591" w14:textId="77777777" w:rsidR="009B6EA9" w:rsidRPr="00616252" w:rsidRDefault="009B6EA9" w:rsidP="00EB7440">
            <w:pPr>
              <w:pStyle w:val="BodyText"/>
              <w:jc w:val="center"/>
              <w:rPr>
                <w:b/>
                <w:sz w:val="22"/>
                <w:szCs w:val="22"/>
              </w:rPr>
            </w:pPr>
            <w:r w:rsidRPr="00616252">
              <w:rPr>
                <w:b/>
                <w:sz w:val="22"/>
                <w:szCs w:val="22"/>
              </w:rPr>
              <w:t>Writing</w:t>
            </w:r>
          </w:p>
        </w:tc>
        <w:tc>
          <w:tcPr>
            <w:tcW w:w="2250" w:type="dxa"/>
          </w:tcPr>
          <w:p w14:paraId="2A84D14B" w14:textId="77777777" w:rsidR="009B6EA9" w:rsidRPr="00616252" w:rsidRDefault="009B6EA9" w:rsidP="00EB7440">
            <w:pPr>
              <w:pStyle w:val="BodyText"/>
              <w:jc w:val="center"/>
              <w:rPr>
                <w:b/>
                <w:sz w:val="22"/>
                <w:szCs w:val="22"/>
              </w:rPr>
            </w:pPr>
            <w:r w:rsidRPr="00616252">
              <w:rPr>
                <w:b/>
                <w:sz w:val="22"/>
                <w:szCs w:val="22"/>
              </w:rPr>
              <w:t>Editing</w:t>
            </w:r>
          </w:p>
        </w:tc>
      </w:tr>
      <w:tr w:rsidR="009B6EA9" w:rsidRPr="00616252" w14:paraId="5960A67A" w14:textId="77777777" w:rsidTr="001205B2">
        <w:tc>
          <w:tcPr>
            <w:tcW w:w="738" w:type="dxa"/>
          </w:tcPr>
          <w:p w14:paraId="611E07B8" w14:textId="77777777" w:rsidR="009B6EA9" w:rsidRPr="00616252" w:rsidRDefault="009B6EA9" w:rsidP="00EB7440">
            <w:pPr>
              <w:pStyle w:val="BodyText"/>
              <w:rPr>
                <w:b/>
                <w:sz w:val="22"/>
                <w:szCs w:val="22"/>
              </w:rPr>
            </w:pPr>
            <w:r w:rsidRPr="00616252">
              <w:rPr>
                <w:b/>
                <w:sz w:val="22"/>
                <w:szCs w:val="22"/>
              </w:rPr>
              <w:t>1</w:t>
            </w:r>
          </w:p>
        </w:tc>
        <w:tc>
          <w:tcPr>
            <w:tcW w:w="3330" w:type="dxa"/>
          </w:tcPr>
          <w:p w14:paraId="581B19D9" w14:textId="77777777" w:rsidR="009B6EA9" w:rsidRPr="00616252" w:rsidRDefault="009B6EA9" w:rsidP="00EB7440">
            <w:pPr>
              <w:pStyle w:val="BodyText"/>
              <w:rPr>
                <w:b/>
                <w:sz w:val="22"/>
                <w:szCs w:val="22"/>
              </w:rPr>
            </w:pPr>
            <w:r w:rsidRPr="00616252">
              <w:rPr>
                <w:b/>
                <w:sz w:val="22"/>
                <w:szCs w:val="22"/>
              </w:rPr>
              <w:t>Project</w:t>
            </w:r>
          </w:p>
        </w:tc>
        <w:tc>
          <w:tcPr>
            <w:tcW w:w="2070" w:type="dxa"/>
          </w:tcPr>
          <w:p w14:paraId="22BB8B47" w14:textId="7EA0FAAA" w:rsidR="009B6EA9" w:rsidRPr="00616252" w:rsidRDefault="00B05650" w:rsidP="00EB7440">
            <w:pPr>
              <w:pStyle w:val="BodyText"/>
              <w:rPr>
                <w:b/>
                <w:sz w:val="22"/>
                <w:szCs w:val="22"/>
              </w:rPr>
            </w:pPr>
            <w:r>
              <w:rPr>
                <w:b/>
                <w:sz w:val="22"/>
                <w:szCs w:val="22"/>
              </w:rPr>
              <w:t xml:space="preserve">All </w:t>
            </w:r>
            <w:r w:rsidR="001205B2">
              <w:rPr>
                <w:b/>
                <w:sz w:val="22"/>
                <w:szCs w:val="22"/>
              </w:rPr>
              <w:t xml:space="preserve">Team </w:t>
            </w:r>
            <w:r>
              <w:rPr>
                <w:b/>
                <w:sz w:val="22"/>
                <w:szCs w:val="22"/>
              </w:rPr>
              <w:t>Members</w:t>
            </w:r>
          </w:p>
        </w:tc>
        <w:tc>
          <w:tcPr>
            <w:tcW w:w="2250" w:type="dxa"/>
          </w:tcPr>
          <w:p w14:paraId="0FDAD66C" w14:textId="0247CACF" w:rsidR="009B6EA9" w:rsidRPr="00616252" w:rsidRDefault="001205B2" w:rsidP="00EB7440">
            <w:pPr>
              <w:pStyle w:val="BodyText"/>
              <w:rPr>
                <w:b/>
                <w:sz w:val="22"/>
                <w:szCs w:val="22"/>
              </w:rPr>
            </w:pPr>
            <w:r>
              <w:rPr>
                <w:b/>
                <w:sz w:val="22"/>
                <w:szCs w:val="22"/>
              </w:rPr>
              <w:t>All Team Members</w:t>
            </w:r>
          </w:p>
        </w:tc>
      </w:tr>
      <w:tr w:rsidR="009B6EA9" w:rsidRPr="00616252" w14:paraId="26DC38F2" w14:textId="77777777" w:rsidTr="001205B2">
        <w:tc>
          <w:tcPr>
            <w:tcW w:w="738" w:type="dxa"/>
          </w:tcPr>
          <w:p w14:paraId="6BDF8DD4" w14:textId="77777777" w:rsidR="009B6EA9" w:rsidRPr="00616252" w:rsidRDefault="009B6EA9" w:rsidP="00EB7440">
            <w:pPr>
              <w:pStyle w:val="BodyText"/>
              <w:rPr>
                <w:b/>
                <w:sz w:val="22"/>
                <w:szCs w:val="22"/>
              </w:rPr>
            </w:pPr>
            <w:r w:rsidRPr="00616252">
              <w:rPr>
                <w:b/>
                <w:sz w:val="22"/>
                <w:szCs w:val="22"/>
              </w:rPr>
              <w:t>2</w:t>
            </w:r>
          </w:p>
        </w:tc>
        <w:tc>
          <w:tcPr>
            <w:tcW w:w="3330" w:type="dxa"/>
          </w:tcPr>
          <w:p w14:paraId="7A50F35A" w14:textId="77777777" w:rsidR="009B6EA9" w:rsidRPr="00616252" w:rsidRDefault="009B6EA9" w:rsidP="00EB7440">
            <w:pPr>
              <w:pStyle w:val="BodyText"/>
              <w:rPr>
                <w:b/>
                <w:sz w:val="22"/>
                <w:szCs w:val="22"/>
              </w:rPr>
            </w:pPr>
            <w:r w:rsidRPr="00616252">
              <w:rPr>
                <w:b/>
                <w:sz w:val="22"/>
                <w:szCs w:val="22"/>
              </w:rPr>
              <w:t>Team</w:t>
            </w:r>
          </w:p>
        </w:tc>
        <w:tc>
          <w:tcPr>
            <w:tcW w:w="2070" w:type="dxa"/>
          </w:tcPr>
          <w:p w14:paraId="0E94AEEC" w14:textId="04C8A0F5" w:rsidR="009B6EA9" w:rsidRPr="00616252" w:rsidRDefault="001205B2" w:rsidP="00EB7440">
            <w:pPr>
              <w:pStyle w:val="BodyText"/>
              <w:rPr>
                <w:b/>
                <w:sz w:val="22"/>
                <w:szCs w:val="22"/>
              </w:rPr>
            </w:pPr>
            <w:r>
              <w:rPr>
                <w:b/>
                <w:sz w:val="22"/>
                <w:szCs w:val="22"/>
              </w:rPr>
              <w:t>All Team Members</w:t>
            </w:r>
          </w:p>
        </w:tc>
        <w:tc>
          <w:tcPr>
            <w:tcW w:w="2250" w:type="dxa"/>
          </w:tcPr>
          <w:p w14:paraId="79074482" w14:textId="66E6713F" w:rsidR="009B6EA9" w:rsidRPr="00616252" w:rsidRDefault="001205B2" w:rsidP="00EB7440">
            <w:pPr>
              <w:pStyle w:val="BodyText"/>
              <w:rPr>
                <w:b/>
                <w:sz w:val="22"/>
                <w:szCs w:val="22"/>
              </w:rPr>
            </w:pPr>
            <w:r>
              <w:rPr>
                <w:b/>
                <w:sz w:val="22"/>
                <w:szCs w:val="22"/>
              </w:rPr>
              <w:t>All Team Members</w:t>
            </w:r>
          </w:p>
        </w:tc>
      </w:tr>
      <w:tr w:rsidR="009B6EA9" w:rsidRPr="00616252" w14:paraId="2CC985B3" w14:textId="77777777" w:rsidTr="001205B2">
        <w:tc>
          <w:tcPr>
            <w:tcW w:w="738" w:type="dxa"/>
          </w:tcPr>
          <w:p w14:paraId="6981705B" w14:textId="77777777" w:rsidR="009B6EA9" w:rsidRPr="00616252" w:rsidRDefault="009B6EA9" w:rsidP="00EB7440">
            <w:pPr>
              <w:pStyle w:val="BodyText"/>
              <w:rPr>
                <w:b/>
                <w:sz w:val="22"/>
                <w:szCs w:val="22"/>
              </w:rPr>
            </w:pPr>
            <w:r w:rsidRPr="00616252">
              <w:rPr>
                <w:b/>
                <w:sz w:val="22"/>
                <w:szCs w:val="22"/>
              </w:rPr>
              <w:t>3</w:t>
            </w:r>
          </w:p>
        </w:tc>
        <w:tc>
          <w:tcPr>
            <w:tcW w:w="3330" w:type="dxa"/>
          </w:tcPr>
          <w:p w14:paraId="25C04819" w14:textId="77777777" w:rsidR="009B6EA9" w:rsidRPr="00616252" w:rsidRDefault="009B6EA9" w:rsidP="00EB7440">
            <w:pPr>
              <w:pStyle w:val="BodyText"/>
              <w:rPr>
                <w:b/>
                <w:sz w:val="22"/>
                <w:szCs w:val="22"/>
              </w:rPr>
            </w:pPr>
            <w:r w:rsidRPr="00616252">
              <w:rPr>
                <w:b/>
                <w:sz w:val="22"/>
                <w:szCs w:val="22"/>
              </w:rPr>
              <w:t>Plan</w:t>
            </w:r>
          </w:p>
        </w:tc>
        <w:tc>
          <w:tcPr>
            <w:tcW w:w="2070" w:type="dxa"/>
          </w:tcPr>
          <w:p w14:paraId="5C9AB648" w14:textId="1168E2E0" w:rsidR="009B6EA9" w:rsidRPr="00616252" w:rsidRDefault="001205B2" w:rsidP="00EB7440">
            <w:pPr>
              <w:pStyle w:val="BodyText"/>
              <w:rPr>
                <w:b/>
                <w:sz w:val="22"/>
                <w:szCs w:val="22"/>
              </w:rPr>
            </w:pPr>
            <w:r>
              <w:rPr>
                <w:b/>
                <w:sz w:val="22"/>
                <w:szCs w:val="22"/>
              </w:rPr>
              <w:t>All Team Members</w:t>
            </w:r>
          </w:p>
        </w:tc>
        <w:tc>
          <w:tcPr>
            <w:tcW w:w="2250" w:type="dxa"/>
          </w:tcPr>
          <w:p w14:paraId="364FC1C5" w14:textId="13AEC732" w:rsidR="009B6EA9" w:rsidRPr="00616252" w:rsidRDefault="001205B2" w:rsidP="00EB7440">
            <w:pPr>
              <w:pStyle w:val="BodyText"/>
              <w:rPr>
                <w:b/>
                <w:sz w:val="22"/>
                <w:szCs w:val="22"/>
              </w:rPr>
            </w:pPr>
            <w:r>
              <w:rPr>
                <w:b/>
                <w:sz w:val="22"/>
                <w:szCs w:val="22"/>
              </w:rPr>
              <w:t>All Team Members</w:t>
            </w:r>
          </w:p>
        </w:tc>
      </w:tr>
    </w:tbl>
    <w:p w14:paraId="21FCC2C7" w14:textId="0387350C" w:rsidR="00205281" w:rsidRPr="00205281" w:rsidRDefault="00B651C5" w:rsidP="00066F36">
      <w:pPr>
        <w:jc w:val="both"/>
        <w:rPr>
          <w:rFonts w:ascii="Times New Roman" w:hAnsi="Times New Roman" w:cs="Times New Roman"/>
        </w:rPr>
      </w:pPr>
      <w:r>
        <w:rPr>
          <w:rFonts w:ascii="Times New Roman" w:hAnsi="Times New Roman" w:cs="Times New Roman"/>
        </w:rPr>
        <w:t xml:space="preserve"> </w:t>
      </w:r>
    </w:p>
    <w:sectPr w:rsidR="00205281" w:rsidRPr="00205281" w:rsidSect="00582C3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E494471"/>
    <w:multiLevelType w:val="hybridMultilevel"/>
    <w:tmpl w:val="906E73C8"/>
    <w:lvl w:ilvl="0" w:tplc="E12CEE82">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2017D04"/>
    <w:multiLevelType w:val="hybridMultilevel"/>
    <w:tmpl w:val="CA9AEE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D7E46DE"/>
    <w:multiLevelType w:val="hybridMultilevel"/>
    <w:tmpl w:val="DBC80D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ztLAwMDY2tTQ0srBQ0lEKTi0uzszPAykwqQUADIKbhywAAAA="/>
  </w:docVars>
  <w:rsids>
    <w:rsidRoot w:val="00D233DE"/>
    <w:rsid w:val="0001120D"/>
    <w:rsid w:val="000242ED"/>
    <w:rsid w:val="000527B0"/>
    <w:rsid w:val="00066F36"/>
    <w:rsid w:val="000672F5"/>
    <w:rsid w:val="00072C03"/>
    <w:rsid w:val="000A276D"/>
    <w:rsid w:val="000C1A69"/>
    <w:rsid w:val="000D07EC"/>
    <w:rsid w:val="000D3D2E"/>
    <w:rsid w:val="000D41E0"/>
    <w:rsid w:val="000E1099"/>
    <w:rsid w:val="000E1D4C"/>
    <w:rsid w:val="000F7A31"/>
    <w:rsid w:val="00106BEF"/>
    <w:rsid w:val="00116A1D"/>
    <w:rsid w:val="001205B2"/>
    <w:rsid w:val="001316B2"/>
    <w:rsid w:val="00142932"/>
    <w:rsid w:val="00150F5C"/>
    <w:rsid w:val="00163B81"/>
    <w:rsid w:val="00165449"/>
    <w:rsid w:val="00181CA6"/>
    <w:rsid w:val="00183BC2"/>
    <w:rsid w:val="001938C3"/>
    <w:rsid w:val="00195BB1"/>
    <w:rsid w:val="001A19AA"/>
    <w:rsid w:val="001A644E"/>
    <w:rsid w:val="001C36DA"/>
    <w:rsid w:val="001D1BBB"/>
    <w:rsid w:val="001D20FB"/>
    <w:rsid w:val="001D2440"/>
    <w:rsid w:val="001D511B"/>
    <w:rsid w:val="001D6369"/>
    <w:rsid w:val="001D7008"/>
    <w:rsid w:val="001E49DA"/>
    <w:rsid w:val="002009F1"/>
    <w:rsid w:val="002026CB"/>
    <w:rsid w:val="00205281"/>
    <w:rsid w:val="00206EEB"/>
    <w:rsid w:val="00212D46"/>
    <w:rsid w:val="00235496"/>
    <w:rsid w:val="002479A1"/>
    <w:rsid w:val="00256ABF"/>
    <w:rsid w:val="00256C37"/>
    <w:rsid w:val="00275BDB"/>
    <w:rsid w:val="00276D76"/>
    <w:rsid w:val="00284DA4"/>
    <w:rsid w:val="00287230"/>
    <w:rsid w:val="00291982"/>
    <w:rsid w:val="002A5E18"/>
    <w:rsid w:val="002A6661"/>
    <w:rsid w:val="002C4482"/>
    <w:rsid w:val="002C6F5C"/>
    <w:rsid w:val="002D3CC7"/>
    <w:rsid w:val="00300EC0"/>
    <w:rsid w:val="003037C2"/>
    <w:rsid w:val="00314381"/>
    <w:rsid w:val="0031746E"/>
    <w:rsid w:val="00347612"/>
    <w:rsid w:val="00353FD1"/>
    <w:rsid w:val="00365CBE"/>
    <w:rsid w:val="00376D52"/>
    <w:rsid w:val="003957C6"/>
    <w:rsid w:val="0039760C"/>
    <w:rsid w:val="003A268C"/>
    <w:rsid w:val="003A7BCC"/>
    <w:rsid w:val="003D0C6B"/>
    <w:rsid w:val="003E3D92"/>
    <w:rsid w:val="003E7396"/>
    <w:rsid w:val="00404D9D"/>
    <w:rsid w:val="00407A77"/>
    <w:rsid w:val="004171C0"/>
    <w:rsid w:val="00424ABC"/>
    <w:rsid w:val="00434419"/>
    <w:rsid w:val="00434BB7"/>
    <w:rsid w:val="00443ED8"/>
    <w:rsid w:val="004617D7"/>
    <w:rsid w:val="004C06B7"/>
    <w:rsid w:val="004D5BE5"/>
    <w:rsid w:val="004D6E91"/>
    <w:rsid w:val="004E26E6"/>
    <w:rsid w:val="004F3959"/>
    <w:rsid w:val="004F4CA3"/>
    <w:rsid w:val="004F699F"/>
    <w:rsid w:val="004F7120"/>
    <w:rsid w:val="005241A8"/>
    <w:rsid w:val="00527146"/>
    <w:rsid w:val="00582C31"/>
    <w:rsid w:val="00593D00"/>
    <w:rsid w:val="0059583B"/>
    <w:rsid w:val="005B0723"/>
    <w:rsid w:val="005C41C9"/>
    <w:rsid w:val="005F6129"/>
    <w:rsid w:val="006036FC"/>
    <w:rsid w:val="00612B7C"/>
    <w:rsid w:val="00616252"/>
    <w:rsid w:val="006243C9"/>
    <w:rsid w:val="00642E8D"/>
    <w:rsid w:val="006446F2"/>
    <w:rsid w:val="00653843"/>
    <w:rsid w:val="00697E8D"/>
    <w:rsid w:val="006A2031"/>
    <w:rsid w:val="006A7ED5"/>
    <w:rsid w:val="006B25CD"/>
    <w:rsid w:val="006C0D3D"/>
    <w:rsid w:val="006C3D0C"/>
    <w:rsid w:val="006D709C"/>
    <w:rsid w:val="006E2723"/>
    <w:rsid w:val="007009A4"/>
    <w:rsid w:val="00704AB1"/>
    <w:rsid w:val="007164F5"/>
    <w:rsid w:val="00722C2D"/>
    <w:rsid w:val="00737115"/>
    <w:rsid w:val="007536E4"/>
    <w:rsid w:val="00757DCC"/>
    <w:rsid w:val="00781B30"/>
    <w:rsid w:val="00787FE2"/>
    <w:rsid w:val="00795207"/>
    <w:rsid w:val="00796339"/>
    <w:rsid w:val="007A22B4"/>
    <w:rsid w:val="007A3967"/>
    <w:rsid w:val="007A7A45"/>
    <w:rsid w:val="007B7495"/>
    <w:rsid w:val="007D5C63"/>
    <w:rsid w:val="007F3CE4"/>
    <w:rsid w:val="0081584C"/>
    <w:rsid w:val="00826A85"/>
    <w:rsid w:val="00835F06"/>
    <w:rsid w:val="00837226"/>
    <w:rsid w:val="00843355"/>
    <w:rsid w:val="00845686"/>
    <w:rsid w:val="0084707D"/>
    <w:rsid w:val="00861964"/>
    <w:rsid w:val="00864A5C"/>
    <w:rsid w:val="00864C54"/>
    <w:rsid w:val="00874191"/>
    <w:rsid w:val="00882CED"/>
    <w:rsid w:val="008877A1"/>
    <w:rsid w:val="00887C22"/>
    <w:rsid w:val="008B4C57"/>
    <w:rsid w:val="008D06A1"/>
    <w:rsid w:val="008E0F60"/>
    <w:rsid w:val="008E39B7"/>
    <w:rsid w:val="00917C4C"/>
    <w:rsid w:val="00937F58"/>
    <w:rsid w:val="00943D5E"/>
    <w:rsid w:val="0095378B"/>
    <w:rsid w:val="009541EB"/>
    <w:rsid w:val="009B371B"/>
    <w:rsid w:val="009B6EA9"/>
    <w:rsid w:val="009C1214"/>
    <w:rsid w:val="009C2A44"/>
    <w:rsid w:val="009E6461"/>
    <w:rsid w:val="009E711F"/>
    <w:rsid w:val="009F2C0C"/>
    <w:rsid w:val="009F4AE0"/>
    <w:rsid w:val="00A02202"/>
    <w:rsid w:val="00A04470"/>
    <w:rsid w:val="00A25D21"/>
    <w:rsid w:val="00A30E85"/>
    <w:rsid w:val="00A33131"/>
    <w:rsid w:val="00A42471"/>
    <w:rsid w:val="00A567BB"/>
    <w:rsid w:val="00A568EF"/>
    <w:rsid w:val="00A7033C"/>
    <w:rsid w:val="00A76469"/>
    <w:rsid w:val="00A774C7"/>
    <w:rsid w:val="00A806F1"/>
    <w:rsid w:val="00A84F24"/>
    <w:rsid w:val="00A932F3"/>
    <w:rsid w:val="00A93778"/>
    <w:rsid w:val="00A97505"/>
    <w:rsid w:val="00AA7A2D"/>
    <w:rsid w:val="00AB4CE2"/>
    <w:rsid w:val="00AB6A8E"/>
    <w:rsid w:val="00AD0882"/>
    <w:rsid w:val="00AF05F7"/>
    <w:rsid w:val="00B05650"/>
    <w:rsid w:val="00B0757C"/>
    <w:rsid w:val="00B346DA"/>
    <w:rsid w:val="00B52E27"/>
    <w:rsid w:val="00B61036"/>
    <w:rsid w:val="00B651C5"/>
    <w:rsid w:val="00B65798"/>
    <w:rsid w:val="00B71108"/>
    <w:rsid w:val="00B81995"/>
    <w:rsid w:val="00B964C8"/>
    <w:rsid w:val="00BA279B"/>
    <w:rsid w:val="00BB4CF2"/>
    <w:rsid w:val="00BB5B79"/>
    <w:rsid w:val="00BC6256"/>
    <w:rsid w:val="00BD18C9"/>
    <w:rsid w:val="00C170F7"/>
    <w:rsid w:val="00C27CCD"/>
    <w:rsid w:val="00C475B8"/>
    <w:rsid w:val="00C53217"/>
    <w:rsid w:val="00C72FFB"/>
    <w:rsid w:val="00C84051"/>
    <w:rsid w:val="00CA45C3"/>
    <w:rsid w:val="00CB03EB"/>
    <w:rsid w:val="00CC1DB8"/>
    <w:rsid w:val="00D0148E"/>
    <w:rsid w:val="00D062DE"/>
    <w:rsid w:val="00D11693"/>
    <w:rsid w:val="00D20CDB"/>
    <w:rsid w:val="00D233DE"/>
    <w:rsid w:val="00D3099C"/>
    <w:rsid w:val="00D33B7D"/>
    <w:rsid w:val="00D43F3B"/>
    <w:rsid w:val="00D50F59"/>
    <w:rsid w:val="00D54738"/>
    <w:rsid w:val="00D60E74"/>
    <w:rsid w:val="00D644AC"/>
    <w:rsid w:val="00D64FEF"/>
    <w:rsid w:val="00D74C08"/>
    <w:rsid w:val="00D84752"/>
    <w:rsid w:val="00D95CB9"/>
    <w:rsid w:val="00DB20CA"/>
    <w:rsid w:val="00DD638E"/>
    <w:rsid w:val="00DE4AB4"/>
    <w:rsid w:val="00DF2948"/>
    <w:rsid w:val="00DF4FC9"/>
    <w:rsid w:val="00DF5ECD"/>
    <w:rsid w:val="00E1131D"/>
    <w:rsid w:val="00E125CC"/>
    <w:rsid w:val="00E25E88"/>
    <w:rsid w:val="00E317A3"/>
    <w:rsid w:val="00E34BE7"/>
    <w:rsid w:val="00E40215"/>
    <w:rsid w:val="00E43323"/>
    <w:rsid w:val="00E467C3"/>
    <w:rsid w:val="00E65478"/>
    <w:rsid w:val="00E71CA4"/>
    <w:rsid w:val="00E7360E"/>
    <w:rsid w:val="00E73C06"/>
    <w:rsid w:val="00E807A6"/>
    <w:rsid w:val="00E9737B"/>
    <w:rsid w:val="00EA0AD6"/>
    <w:rsid w:val="00EB379A"/>
    <w:rsid w:val="00EB4771"/>
    <w:rsid w:val="00EB73BC"/>
    <w:rsid w:val="00EB7440"/>
    <w:rsid w:val="00ED044C"/>
    <w:rsid w:val="00ED257B"/>
    <w:rsid w:val="00ED64E8"/>
    <w:rsid w:val="00EE22C1"/>
    <w:rsid w:val="00EE2BCA"/>
    <w:rsid w:val="00EE5425"/>
    <w:rsid w:val="00EE6EE8"/>
    <w:rsid w:val="00EF78B3"/>
    <w:rsid w:val="00F02C8F"/>
    <w:rsid w:val="00F07D2B"/>
    <w:rsid w:val="00F257CF"/>
    <w:rsid w:val="00F40489"/>
    <w:rsid w:val="00F67A8E"/>
    <w:rsid w:val="00F71976"/>
    <w:rsid w:val="00F77639"/>
    <w:rsid w:val="00F811FE"/>
    <w:rsid w:val="00F849A7"/>
    <w:rsid w:val="00F9233F"/>
    <w:rsid w:val="00FA3509"/>
    <w:rsid w:val="00FB1519"/>
    <w:rsid w:val="00FE076B"/>
    <w:rsid w:val="00FF6C1B"/>
    <w:rsid w:val="5CEC6C2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378E9AF"/>
  <w15:docId w15:val="{F1BA130F-F7DE-4ACF-96E6-B8232E42B2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66F36"/>
    <w:pPr>
      <w:ind w:left="720"/>
      <w:contextualSpacing/>
    </w:pPr>
  </w:style>
  <w:style w:type="character" w:styleId="CommentReference">
    <w:name w:val="annotation reference"/>
    <w:semiHidden/>
    <w:rsid w:val="009B6EA9"/>
    <w:rPr>
      <w:sz w:val="16"/>
      <w:szCs w:val="16"/>
    </w:rPr>
  </w:style>
  <w:style w:type="paragraph" w:styleId="CommentText">
    <w:name w:val="annotation text"/>
    <w:basedOn w:val="Normal"/>
    <w:link w:val="CommentTextChar"/>
    <w:semiHidden/>
    <w:rsid w:val="009B6EA9"/>
    <w:pPr>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semiHidden/>
    <w:rsid w:val="009B6EA9"/>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9B6EA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B6EA9"/>
    <w:rPr>
      <w:rFonts w:ascii="Tahoma" w:hAnsi="Tahoma" w:cs="Tahoma"/>
      <w:sz w:val="16"/>
      <w:szCs w:val="16"/>
    </w:rPr>
  </w:style>
  <w:style w:type="paragraph" w:styleId="BodyText">
    <w:name w:val="Body Text"/>
    <w:basedOn w:val="Normal"/>
    <w:link w:val="BodyTextChar"/>
    <w:rsid w:val="009B6EA9"/>
    <w:pPr>
      <w:spacing w:after="120" w:line="240" w:lineRule="auto"/>
      <w:outlineLvl w:val="6"/>
    </w:pPr>
    <w:rPr>
      <w:rFonts w:ascii="Times New Roman" w:eastAsia="Times New Roman" w:hAnsi="Times New Roman" w:cs="Times New Roman"/>
      <w:sz w:val="24"/>
      <w:szCs w:val="20"/>
    </w:rPr>
  </w:style>
  <w:style w:type="character" w:customStyle="1" w:styleId="BodyTextChar">
    <w:name w:val="Body Text Char"/>
    <w:basedOn w:val="DefaultParagraphFont"/>
    <w:link w:val="BodyText"/>
    <w:rsid w:val="009B6EA9"/>
    <w:rPr>
      <w:rFonts w:ascii="Times New Roman" w:eastAsia="Times New Roman" w:hAnsi="Times New Roman" w:cs="Times New Roman"/>
      <w:sz w:val="24"/>
      <w:szCs w:val="20"/>
    </w:rPr>
  </w:style>
  <w:style w:type="paragraph" w:styleId="Title">
    <w:name w:val="Title"/>
    <w:basedOn w:val="Normal"/>
    <w:link w:val="TitleChar"/>
    <w:qFormat/>
    <w:rsid w:val="009B6EA9"/>
    <w:pPr>
      <w:spacing w:before="240" w:after="60" w:line="240" w:lineRule="auto"/>
      <w:jc w:val="center"/>
      <w:outlineLvl w:val="0"/>
    </w:pPr>
    <w:rPr>
      <w:rFonts w:ascii="Times New Roman" w:eastAsia="Times New Roman" w:hAnsi="Times New Roman" w:cs="Times New Roman"/>
      <w:b/>
      <w:kern w:val="40"/>
      <w:sz w:val="40"/>
      <w:szCs w:val="20"/>
    </w:rPr>
  </w:style>
  <w:style w:type="character" w:customStyle="1" w:styleId="TitleChar">
    <w:name w:val="Title Char"/>
    <w:basedOn w:val="DefaultParagraphFont"/>
    <w:link w:val="Title"/>
    <w:rsid w:val="009B6EA9"/>
    <w:rPr>
      <w:rFonts w:ascii="Times New Roman" w:eastAsia="Times New Roman" w:hAnsi="Times New Roman" w:cs="Times New Roman"/>
      <w:b/>
      <w:kern w:val="40"/>
      <w:sz w:val="40"/>
      <w:szCs w:val="20"/>
    </w:rPr>
  </w:style>
  <w:style w:type="character" w:styleId="Hyperlink">
    <w:name w:val="Hyperlink"/>
    <w:basedOn w:val="DefaultParagraphFont"/>
    <w:uiPriority w:val="99"/>
    <w:semiHidden/>
    <w:unhideWhenUsed/>
    <w:rsid w:val="00722C2D"/>
    <w:rPr>
      <w:color w:val="0563C1"/>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615054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nkv27@drexel.edu" TargetMode="External"/><Relationship Id="rId3" Type="http://schemas.openxmlformats.org/officeDocument/2006/relationships/styles" Target="styles.xml"/><Relationship Id="rId7" Type="http://schemas.openxmlformats.org/officeDocument/2006/relationships/hyperlink" Target="mailto:np689@drexel.edu"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lkr46@drexel.edu" TargetMode="Externa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mailto:vv334@drexel.edu" TargetMode="External"/><Relationship Id="rId4" Type="http://schemas.openxmlformats.org/officeDocument/2006/relationships/settings" Target="settings.xml"/><Relationship Id="rId9" Type="http://schemas.openxmlformats.org/officeDocument/2006/relationships/hyperlink" Target="mailto:sn863@drexel.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8BAC222-5B90-8549-B1F5-43BF603C00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58</TotalTime>
  <Pages>4</Pages>
  <Words>1274</Words>
  <Characters>7264</Characters>
  <Application>Microsoft Office Word</Application>
  <DocSecurity>0</DocSecurity>
  <Lines>60</Lines>
  <Paragraphs>17</Paragraphs>
  <ScaleCrop>false</ScaleCrop>
  <Company>Drexel  University</Company>
  <LinksUpToDate>false</LinksUpToDate>
  <CharactersWithSpaces>85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ris Yang</dc:creator>
  <cp:lastModifiedBy>Velagapudi,Nirupam</cp:lastModifiedBy>
  <cp:revision>91</cp:revision>
  <dcterms:created xsi:type="dcterms:W3CDTF">2020-10-02T21:05:00Z</dcterms:created>
  <dcterms:modified xsi:type="dcterms:W3CDTF">2020-12-07T08:48:00Z</dcterms:modified>
</cp:coreProperties>
</file>